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79DA" w14:textId="48496EE2" w:rsidR="0038370F" w:rsidRDefault="0038370F" w:rsidP="0038370F">
      <w:pPr>
        <w:pStyle w:val="BodyText"/>
        <w:ind w:left="650"/>
        <w:rPr>
          <w:rFonts w:ascii="Times New Roman"/>
          <w:sz w:val="20"/>
        </w:rPr>
      </w:pPr>
    </w:p>
    <w:p w14:paraId="06F85AB1" w14:textId="0F5B7F63" w:rsidR="0038370F" w:rsidRDefault="00F94AA0" w:rsidP="00F94AA0">
      <w:pPr>
        <w:pStyle w:val="BodyText"/>
        <w:jc w:val="center"/>
        <w:rPr>
          <w:b/>
          <w:sz w:val="20"/>
        </w:rPr>
      </w:pPr>
      <w:r>
        <w:rPr>
          <w:b/>
          <w:noProof/>
          <w:sz w:val="20"/>
        </w:rPr>
        <w:drawing>
          <wp:inline distT="0" distB="0" distL="0" distR="0" wp14:anchorId="4432A758" wp14:editId="7213A4C6">
            <wp:extent cx="6959600" cy="2875915"/>
            <wp:effectExtent l="0" t="0" r="0" b="635"/>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59600" cy="2875915"/>
                    </a:xfrm>
                    <a:prstGeom prst="rect">
                      <a:avLst/>
                    </a:prstGeom>
                  </pic:spPr>
                </pic:pic>
              </a:graphicData>
            </a:graphic>
          </wp:inline>
        </w:drawing>
      </w:r>
    </w:p>
    <w:p w14:paraId="7CF6A10D" w14:textId="77777777" w:rsidR="00F94AA0" w:rsidRDefault="00F94AA0" w:rsidP="00F94AA0">
      <w:pPr>
        <w:pStyle w:val="BodyText"/>
        <w:jc w:val="center"/>
        <w:rPr>
          <w:b/>
          <w:sz w:val="72"/>
          <w:szCs w:val="72"/>
        </w:rPr>
      </w:pPr>
    </w:p>
    <w:p w14:paraId="76204A77" w14:textId="77777777" w:rsidR="00F94AA0" w:rsidRDefault="00F94AA0" w:rsidP="00F94AA0">
      <w:pPr>
        <w:pStyle w:val="BodyText"/>
        <w:jc w:val="center"/>
        <w:rPr>
          <w:b/>
          <w:sz w:val="72"/>
          <w:szCs w:val="72"/>
        </w:rPr>
      </w:pPr>
    </w:p>
    <w:p w14:paraId="3D04853D" w14:textId="77777777" w:rsidR="00F94AA0" w:rsidRDefault="00F94AA0" w:rsidP="00F94AA0">
      <w:pPr>
        <w:pStyle w:val="BodyText"/>
        <w:jc w:val="center"/>
        <w:rPr>
          <w:b/>
          <w:sz w:val="72"/>
          <w:szCs w:val="72"/>
        </w:rPr>
      </w:pPr>
    </w:p>
    <w:p w14:paraId="4C918C72" w14:textId="76A542E7" w:rsidR="00F94AA0" w:rsidRDefault="00F94AA0" w:rsidP="00F94AA0">
      <w:pPr>
        <w:pStyle w:val="BodyText"/>
        <w:jc w:val="center"/>
        <w:rPr>
          <w:b/>
          <w:sz w:val="72"/>
          <w:szCs w:val="72"/>
        </w:rPr>
      </w:pPr>
      <w:r w:rsidRPr="00F94AA0">
        <w:rPr>
          <w:b/>
          <w:sz w:val="72"/>
          <w:szCs w:val="72"/>
        </w:rPr>
        <w:t>Bookkeeping</w:t>
      </w:r>
    </w:p>
    <w:p w14:paraId="00BBE018" w14:textId="468A8EB5" w:rsidR="0038370F" w:rsidRPr="00F94AA0" w:rsidRDefault="00F94AA0" w:rsidP="00F94AA0">
      <w:pPr>
        <w:pStyle w:val="BodyText"/>
        <w:jc w:val="center"/>
        <w:rPr>
          <w:b/>
          <w:sz w:val="72"/>
          <w:szCs w:val="72"/>
        </w:rPr>
      </w:pPr>
      <w:r w:rsidRPr="00F94AA0">
        <w:rPr>
          <w:b/>
          <w:sz w:val="72"/>
          <w:szCs w:val="72"/>
        </w:rPr>
        <w:t>Service Agreement</w:t>
      </w:r>
    </w:p>
    <w:p w14:paraId="42909724" w14:textId="77777777" w:rsidR="0038370F" w:rsidRDefault="0038370F" w:rsidP="0038370F">
      <w:pPr>
        <w:pStyle w:val="BodyText"/>
        <w:rPr>
          <w:b/>
          <w:sz w:val="20"/>
        </w:rPr>
      </w:pPr>
    </w:p>
    <w:p w14:paraId="4003102E" w14:textId="77777777" w:rsidR="0038370F" w:rsidRDefault="0038370F" w:rsidP="0038370F">
      <w:pPr>
        <w:pStyle w:val="BodyText"/>
        <w:rPr>
          <w:b/>
          <w:sz w:val="20"/>
        </w:rPr>
      </w:pPr>
    </w:p>
    <w:p w14:paraId="50907A52" w14:textId="77777777" w:rsidR="0038370F" w:rsidRDefault="0038370F" w:rsidP="0038370F">
      <w:pPr>
        <w:pStyle w:val="BodyText"/>
        <w:rPr>
          <w:b/>
          <w:sz w:val="20"/>
        </w:rPr>
      </w:pPr>
    </w:p>
    <w:p w14:paraId="51B16BD0" w14:textId="77777777" w:rsidR="0038370F" w:rsidRDefault="0038370F" w:rsidP="0038370F">
      <w:pPr>
        <w:pStyle w:val="BodyText"/>
        <w:rPr>
          <w:b/>
          <w:sz w:val="20"/>
        </w:rPr>
      </w:pPr>
    </w:p>
    <w:p w14:paraId="1E81E41B" w14:textId="77777777" w:rsidR="0038370F" w:rsidRDefault="0038370F" w:rsidP="0038370F">
      <w:pPr>
        <w:pStyle w:val="BodyText"/>
        <w:rPr>
          <w:b/>
          <w:sz w:val="20"/>
        </w:rPr>
      </w:pPr>
    </w:p>
    <w:p w14:paraId="7818959B" w14:textId="77777777" w:rsidR="0038370F" w:rsidRDefault="0038370F" w:rsidP="0038370F">
      <w:pPr>
        <w:pStyle w:val="BodyText"/>
        <w:rPr>
          <w:b/>
          <w:sz w:val="20"/>
        </w:rPr>
      </w:pPr>
    </w:p>
    <w:p w14:paraId="6230452E" w14:textId="77777777" w:rsidR="0038370F" w:rsidRDefault="0038370F" w:rsidP="0038370F">
      <w:pPr>
        <w:pStyle w:val="BodyText"/>
        <w:spacing w:before="8"/>
        <w:rPr>
          <w:b/>
          <w:sz w:val="15"/>
        </w:rPr>
      </w:pPr>
    </w:p>
    <w:p w14:paraId="70DAE8E0" w14:textId="77777777" w:rsidR="0038370F" w:rsidRDefault="0038370F" w:rsidP="0038370F">
      <w:pPr>
        <w:pStyle w:val="Heading1"/>
        <w:ind w:left="304"/>
      </w:pPr>
      <w:r>
        <w:rPr>
          <w:color w:val="2E2E34"/>
        </w:rPr>
        <w:t>Prepared for:</w:t>
      </w:r>
    </w:p>
    <w:p w14:paraId="16268B07" w14:textId="77777777" w:rsidR="00B76823" w:rsidRDefault="00B76823" w:rsidP="00650AE1">
      <w:pPr>
        <w:pStyle w:val="BodyText"/>
        <w:rPr>
          <w:b/>
          <w:sz w:val="38"/>
        </w:rPr>
      </w:pPr>
    </w:p>
    <w:p w14:paraId="61DAFD53" w14:textId="74843ADA" w:rsidR="00650AE1" w:rsidRDefault="00C20D20" w:rsidP="00650AE1">
      <w:pPr>
        <w:pStyle w:val="BodyText"/>
        <w:rPr>
          <w:sz w:val="20"/>
        </w:rPr>
      </w:pPr>
      <w:r>
        <w:rPr>
          <w:b/>
          <w:sz w:val="38"/>
        </w:rPr>
        <w:t>PAX Management</w:t>
      </w:r>
      <w:r w:rsidR="006549F8">
        <w:rPr>
          <w:b/>
          <w:sz w:val="38"/>
        </w:rPr>
        <w:t xml:space="preserve"> – Agave </w:t>
      </w:r>
    </w:p>
    <w:p w14:paraId="7CF5D687" w14:textId="77777777" w:rsidR="0038370F" w:rsidRDefault="0038370F" w:rsidP="0038370F">
      <w:pPr>
        <w:pStyle w:val="BodyText"/>
        <w:spacing w:before="6"/>
        <w:rPr>
          <w:sz w:val="20"/>
        </w:rPr>
      </w:pPr>
    </w:p>
    <w:p w14:paraId="7E33FCEA" w14:textId="77777777" w:rsidR="0038370F" w:rsidRDefault="0038370F" w:rsidP="0038370F">
      <w:pPr>
        <w:spacing w:before="92"/>
        <w:ind w:left="289"/>
        <w:rPr>
          <w:b/>
          <w:sz w:val="24"/>
        </w:rPr>
      </w:pPr>
      <w:r>
        <w:rPr>
          <w:b/>
          <w:color w:val="2E2E34"/>
          <w:sz w:val="24"/>
        </w:rPr>
        <w:t>Created by:</w:t>
      </w:r>
    </w:p>
    <w:p w14:paraId="3E585E35" w14:textId="77777777" w:rsidR="00594125" w:rsidRDefault="00594125" w:rsidP="0038370F">
      <w:pPr>
        <w:ind w:left="289"/>
        <w:rPr>
          <w:color w:val="2E2E34"/>
          <w:sz w:val="24"/>
        </w:rPr>
      </w:pPr>
    </w:p>
    <w:p w14:paraId="1822070F" w14:textId="47E52F67" w:rsidR="0038370F" w:rsidRDefault="0038370F" w:rsidP="0038370F">
      <w:pPr>
        <w:ind w:left="289"/>
        <w:rPr>
          <w:color w:val="2E2E34"/>
          <w:sz w:val="24"/>
        </w:rPr>
      </w:pPr>
      <w:r>
        <w:rPr>
          <w:color w:val="2E2E34"/>
          <w:sz w:val="24"/>
        </w:rPr>
        <w:t>Jimmie Needles</w:t>
      </w:r>
    </w:p>
    <w:p w14:paraId="6C758BA2" w14:textId="77777777" w:rsidR="0038370F" w:rsidRDefault="0038370F" w:rsidP="0038370F">
      <w:pPr>
        <w:ind w:left="289"/>
        <w:rPr>
          <w:sz w:val="24"/>
        </w:rPr>
        <w:sectPr w:rsidR="0038370F" w:rsidSect="004A5361">
          <w:headerReference w:type="default" r:id="rId8"/>
          <w:footerReference w:type="default" r:id="rId9"/>
          <w:pgSz w:w="12240" w:h="15840"/>
          <w:pgMar w:top="540" w:right="640" w:bottom="220" w:left="640" w:header="720" w:footer="30" w:gutter="0"/>
          <w:pgNumType w:start="1"/>
          <w:cols w:space="720"/>
        </w:sectPr>
      </w:pPr>
      <w:r>
        <w:rPr>
          <w:color w:val="2E2E34"/>
          <w:sz w:val="24"/>
        </w:rPr>
        <w:t xml:space="preserve"> J2 Bookkeeping</w:t>
      </w:r>
      <w:r>
        <w:rPr>
          <w:sz w:val="24"/>
        </w:rPr>
        <w:t xml:space="preserve"> LLC</w:t>
      </w:r>
    </w:p>
    <w:p w14:paraId="2FF3958D" w14:textId="4E570259" w:rsidR="0038370F" w:rsidRDefault="0038370F" w:rsidP="0038370F">
      <w:pPr>
        <w:spacing w:before="70" w:line="312" w:lineRule="auto"/>
        <w:ind w:left="109" w:right="120"/>
        <w:rPr>
          <w:sz w:val="24"/>
        </w:rPr>
      </w:pPr>
      <w:r>
        <w:rPr>
          <w:color w:val="2E2E34"/>
          <w:sz w:val="24"/>
        </w:rPr>
        <w:lastRenderedPageBreak/>
        <w:t xml:space="preserve">This Accounting Contract ("Contract" or "Accounting Contract"), in effect as of </w:t>
      </w:r>
      <w:r w:rsidR="00B76823">
        <w:rPr>
          <w:color w:val="2E2E34"/>
          <w:sz w:val="24"/>
        </w:rPr>
        <w:t xml:space="preserve">the </w:t>
      </w:r>
      <w:r>
        <w:rPr>
          <w:color w:val="2E2E34"/>
          <w:sz w:val="24"/>
        </w:rPr>
        <w:t>Contract start date, is by and between the following parties:</w:t>
      </w:r>
    </w:p>
    <w:p w14:paraId="2EBCFD31" w14:textId="77777777" w:rsidR="0038370F" w:rsidRDefault="0038370F" w:rsidP="0038370F">
      <w:pPr>
        <w:pStyle w:val="BodyText"/>
        <w:spacing w:before="1"/>
        <w:rPr>
          <w:sz w:val="34"/>
        </w:rPr>
      </w:pPr>
    </w:p>
    <w:p w14:paraId="45D852E4" w14:textId="2236B697" w:rsidR="00C20D20" w:rsidRDefault="0038370F" w:rsidP="0038370F">
      <w:pPr>
        <w:ind w:left="109"/>
        <w:rPr>
          <w:b/>
          <w:sz w:val="24"/>
        </w:rPr>
      </w:pPr>
      <w:r>
        <w:rPr>
          <w:b/>
          <w:color w:val="2E2E34"/>
          <w:sz w:val="24"/>
        </w:rPr>
        <w:t>"Client":</w:t>
      </w:r>
      <w:r w:rsidR="00C20D20">
        <w:rPr>
          <w:b/>
          <w:color w:val="2E2E34"/>
          <w:sz w:val="24"/>
        </w:rPr>
        <w:br/>
      </w:r>
    </w:p>
    <w:p w14:paraId="6CA4FA7B" w14:textId="61EE41CD" w:rsidR="0038370F" w:rsidRPr="00C20D20" w:rsidRDefault="00C20D20" w:rsidP="0038370F">
      <w:pPr>
        <w:pStyle w:val="BodyText"/>
        <w:rPr>
          <w:b/>
          <w:sz w:val="24"/>
          <w:szCs w:val="24"/>
        </w:rPr>
      </w:pPr>
      <w:r w:rsidRPr="00C20D20">
        <w:rPr>
          <w:b/>
          <w:sz w:val="24"/>
          <w:szCs w:val="24"/>
        </w:rPr>
        <w:t>PAX Management – Patrizia Vallieri</w:t>
      </w:r>
    </w:p>
    <w:p w14:paraId="102A3460" w14:textId="4658E62E" w:rsidR="0038370F" w:rsidRPr="00C20D20" w:rsidRDefault="00C20D20" w:rsidP="0038370F">
      <w:pPr>
        <w:pStyle w:val="BodyText"/>
        <w:spacing w:before="1"/>
        <w:rPr>
          <w:b/>
          <w:sz w:val="24"/>
          <w:szCs w:val="24"/>
        </w:rPr>
      </w:pPr>
      <w:r w:rsidRPr="00C20D20">
        <w:rPr>
          <w:b/>
          <w:sz w:val="24"/>
          <w:szCs w:val="24"/>
        </w:rPr>
        <w:t>615 Oxford Dr #105, New Braunfels, TX 78130</w:t>
      </w:r>
    </w:p>
    <w:p w14:paraId="5802848C" w14:textId="412AD52C" w:rsidR="00C20D20" w:rsidRPr="00C20D20" w:rsidRDefault="00C20D20" w:rsidP="0038370F">
      <w:pPr>
        <w:pStyle w:val="BodyText"/>
        <w:spacing w:before="1"/>
        <w:rPr>
          <w:b/>
          <w:sz w:val="24"/>
          <w:szCs w:val="24"/>
        </w:rPr>
      </w:pPr>
      <w:r w:rsidRPr="00C20D20">
        <w:rPr>
          <w:b/>
          <w:sz w:val="24"/>
          <w:szCs w:val="24"/>
        </w:rPr>
        <w:t>T: 512.618.2645 E: patrizia@paxmanagementtx.com</w:t>
      </w:r>
    </w:p>
    <w:p w14:paraId="1E49CD64" w14:textId="77777777" w:rsidR="0038370F" w:rsidRDefault="0038370F" w:rsidP="0038370F">
      <w:pPr>
        <w:pStyle w:val="BodyText"/>
        <w:spacing w:before="5"/>
        <w:rPr>
          <w:b/>
          <w:sz w:val="28"/>
        </w:rPr>
      </w:pPr>
    </w:p>
    <w:p w14:paraId="1059341F" w14:textId="77777777" w:rsidR="0038370F" w:rsidRDefault="0038370F" w:rsidP="0038370F">
      <w:pPr>
        <w:spacing w:before="93"/>
        <w:ind w:left="109"/>
        <w:rPr>
          <w:b/>
          <w:color w:val="2E2E34"/>
          <w:sz w:val="24"/>
        </w:rPr>
      </w:pPr>
      <w:r>
        <w:rPr>
          <w:b/>
          <w:color w:val="2E2E34"/>
          <w:sz w:val="24"/>
        </w:rPr>
        <w:t>"Provider":</w:t>
      </w:r>
    </w:p>
    <w:p w14:paraId="44DB89DE" w14:textId="77777777" w:rsidR="0084155E" w:rsidRDefault="0084155E" w:rsidP="0038370F">
      <w:pPr>
        <w:spacing w:before="93"/>
        <w:ind w:left="109"/>
        <w:rPr>
          <w:b/>
          <w:sz w:val="24"/>
        </w:rPr>
      </w:pPr>
    </w:p>
    <w:p w14:paraId="493144FB" w14:textId="3304D0EF" w:rsidR="0038370F" w:rsidRPr="00C20D20" w:rsidRDefault="009863AE" w:rsidP="0038370F">
      <w:pPr>
        <w:pStyle w:val="BodyText"/>
        <w:rPr>
          <w:b/>
          <w:sz w:val="24"/>
          <w:szCs w:val="24"/>
        </w:rPr>
      </w:pPr>
      <w:r w:rsidRPr="00C20D20">
        <w:rPr>
          <w:b/>
          <w:sz w:val="24"/>
          <w:szCs w:val="24"/>
        </w:rPr>
        <w:t xml:space="preserve">J2 Bookkeeping LLC – Jimmie Needles, </w:t>
      </w:r>
      <w:r w:rsidR="002D53B6" w:rsidRPr="00C20D20">
        <w:rPr>
          <w:b/>
          <w:sz w:val="24"/>
          <w:szCs w:val="24"/>
        </w:rPr>
        <w:t>Owner</w:t>
      </w:r>
    </w:p>
    <w:p w14:paraId="03055BAB" w14:textId="6FB72DF1" w:rsidR="008D56EF" w:rsidRPr="00C20D20" w:rsidRDefault="008D56EF" w:rsidP="0038370F">
      <w:pPr>
        <w:pStyle w:val="BodyText"/>
        <w:rPr>
          <w:b/>
          <w:sz w:val="24"/>
          <w:szCs w:val="24"/>
        </w:rPr>
      </w:pPr>
      <w:r w:rsidRPr="00C20D20">
        <w:rPr>
          <w:b/>
          <w:sz w:val="24"/>
          <w:szCs w:val="24"/>
        </w:rPr>
        <w:t>513 Creekside Cir, New Braunfels, TX 78130</w:t>
      </w:r>
    </w:p>
    <w:p w14:paraId="47EE0ED0" w14:textId="2D1A7821" w:rsidR="008D56EF" w:rsidRPr="00C20D20" w:rsidRDefault="00695ACC" w:rsidP="0038370F">
      <w:pPr>
        <w:pStyle w:val="BodyText"/>
        <w:rPr>
          <w:b/>
          <w:sz w:val="24"/>
          <w:szCs w:val="24"/>
        </w:rPr>
      </w:pPr>
      <w:r w:rsidRPr="00C20D20">
        <w:rPr>
          <w:b/>
          <w:sz w:val="24"/>
          <w:szCs w:val="24"/>
        </w:rPr>
        <w:t xml:space="preserve">T: </w:t>
      </w:r>
      <w:r w:rsidR="0084155E" w:rsidRPr="00C20D20">
        <w:rPr>
          <w:b/>
          <w:sz w:val="24"/>
          <w:szCs w:val="24"/>
        </w:rPr>
        <w:t>210.970.0449 E: Jimmie@J2Bookkeeping.com</w:t>
      </w:r>
    </w:p>
    <w:p w14:paraId="0230221C" w14:textId="77777777" w:rsidR="0038370F" w:rsidRDefault="0038370F" w:rsidP="0038370F">
      <w:pPr>
        <w:pStyle w:val="BodyText"/>
        <w:rPr>
          <w:b/>
          <w:sz w:val="29"/>
        </w:rPr>
      </w:pPr>
    </w:p>
    <w:p w14:paraId="16FA4DD9" w14:textId="77777777" w:rsidR="0038370F" w:rsidRDefault="0038370F" w:rsidP="0038370F">
      <w:pPr>
        <w:pStyle w:val="BodyText"/>
        <w:spacing w:before="5"/>
        <w:rPr>
          <w:b/>
          <w:sz w:val="28"/>
        </w:rPr>
      </w:pPr>
    </w:p>
    <w:p w14:paraId="1B894325" w14:textId="77777777" w:rsidR="0038370F" w:rsidRDefault="0038370F" w:rsidP="0038370F">
      <w:pPr>
        <w:spacing w:before="93" w:line="312" w:lineRule="auto"/>
        <w:ind w:left="109" w:right="372"/>
        <w:rPr>
          <w:sz w:val="24"/>
        </w:rPr>
      </w:pPr>
      <w:r>
        <w:rPr>
          <w:color w:val="2E2E34"/>
          <w:sz w:val="24"/>
        </w:rPr>
        <w:t xml:space="preserve">WHEREAS </w:t>
      </w:r>
      <w:r w:rsidRPr="00815AFF">
        <w:rPr>
          <w:b/>
          <w:bCs/>
          <w:color w:val="2E2E34"/>
          <w:sz w:val="24"/>
        </w:rPr>
        <w:t>Client</w:t>
      </w:r>
      <w:r>
        <w:rPr>
          <w:color w:val="2E2E34"/>
          <w:sz w:val="24"/>
        </w:rPr>
        <w:t xml:space="preserve"> wishes to retain </w:t>
      </w:r>
      <w:r w:rsidRPr="00815AFF">
        <w:rPr>
          <w:b/>
          <w:bCs/>
          <w:color w:val="2E2E34"/>
          <w:sz w:val="24"/>
        </w:rPr>
        <w:t>Provider</w:t>
      </w:r>
      <w:r>
        <w:rPr>
          <w:color w:val="2E2E34"/>
          <w:sz w:val="24"/>
        </w:rPr>
        <w:t xml:space="preserve"> for Bookkeeping Services described in this agreement, and Provider agrees to provide such services in consideration of the payments described herein, both parties agree to the terms of this contract as follows:</w:t>
      </w:r>
    </w:p>
    <w:p w14:paraId="067D6E8B" w14:textId="77777777" w:rsidR="00EC01F9" w:rsidRDefault="00EC01F9" w:rsidP="0038370F">
      <w:pPr>
        <w:pStyle w:val="Heading2"/>
        <w:rPr>
          <w:color w:val="2E2E34"/>
        </w:rPr>
      </w:pPr>
    </w:p>
    <w:p w14:paraId="6774BBE6" w14:textId="37A66BAC" w:rsidR="0038370F" w:rsidRPr="00CA0799" w:rsidRDefault="0038370F" w:rsidP="0038370F">
      <w:pPr>
        <w:pStyle w:val="Heading2"/>
        <w:rPr>
          <w:b/>
          <w:bCs/>
          <w:sz w:val="32"/>
          <w:szCs w:val="32"/>
        </w:rPr>
      </w:pPr>
      <w:r w:rsidRPr="00CA0799">
        <w:rPr>
          <w:b/>
          <w:bCs/>
          <w:color w:val="2E2E34"/>
          <w:sz w:val="32"/>
          <w:szCs w:val="32"/>
        </w:rPr>
        <w:t>ENGAGEMENT</w:t>
      </w:r>
    </w:p>
    <w:p w14:paraId="04594AAA" w14:textId="77777777" w:rsidR="0038370F" w:rsidRDefault="0038370F" w:rsidP="0038370F">
      <w:pPr>
        <w:pStyle w:val="BodyText"/>
        <w:rPr>
          <w:b/>
          <w:sz w:val="22"/>
        </w:rPr>
      </w:pPr>
    </w:p>
    <w:p w14:paraId="709202A5" w14:textId="720982A2" w:rsidR="0038370F" w:rsidRDefault="00C71CCC" w:rsidP="0038370F">
      <w:pPr>
        <w:pStyle w:val="BodyText"/>
        <w:spacing w:before="180" w:line="312" w:lineRule="auto"/>
        <w:ind w:left="109" w:right="253"/>
      </w:pPr>
      <w:r w:rsidRPr="00C71CCC">
        <w:rPr>
          <w:b/>
          <w:bCs/>
          <w:color w:val="2E2E34"/>
        </w:rPr>
        <w:t>J2 Bookkeeping LLC</w:t>
      </w:r>
      <w:r w:rsidR="0038370F">
        <w:rPr>
          <w:color w:val="2E2E34"/>
        </w:rPr>
        <w:t xml:space="preserve"> has been engaged to provide bookkeeping cleanup and monthly bookkeeping services. The following tasks will be completed starting on the date listed below, providing this engagement letter is fully executed, and credit card authorization or ACH authorization is received.</w:t>
      </w:r>
    </w:p>
    <w:p w14:paraId="2C7C5832" w14:textId="77777777" w:rsidR="0038370F" w:rsidRDefault="0038370F" w:rsidP="0038370F">
      <w:pPr>
        <w:pStyle w:val="BodyText"/>
        <w:spacing w:before="8"/>
        <w:rPr>
          <w:sz w:val="27"/>
        </w:rPr>
      </w:pPr>
    </w:p>
    <w:p w14:paraId="39505181"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Monthly Bookkeeping Entry and classification of all financial</w:t>
      </w:r>
      <w:r>
        <w:rPr>
          <w:color w:val="2E2E34"/>
          <w:spacing w:val="-1"/>
          <w:sz w:val="21"/>
        </w:rPr>
        <w:t xml:space="preserve"> </w:t>
      </w:r>
      <w:r>
        <w:rPr>
          <w:color w:val="2E2E34"/>
          <w:sz w:val="21"/>
        </w:rPr>
        <w:t>transactions</w:t>
      </w:r>
    </w:p>
    <w:p w14:paraId="59538573" w14:textId="77777777" w:rsidR="0038370F" w:rsidRDefault="0038370F" w:rsidP="0038370F">
      <w:pPr>
        <w:pStyle w:val="BodyText"/>
        <w:spacing w:before="5"/>
        <w:rPr>
          <w:sz w:val="19"/>
        </w:rPr>
      </w:pPr>
    </w:p>
    <w:p w14:paraId="74336078"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Bank and credit card account reconciliations</w:t>
      </w:r>
    </w:p>
    <w:p w14:paraId="7208D7AC" w14:textId="77777777" w:rsidR="0038370F" w:rsidRDefault="0038370F" w:rsidP="0038370F">
      <w:pPr>
        <w:pStyle w:val="BodyText"/>
        <w:spacing w:before="5"/>
        <w:rPr>
          <w:sz w:val="19"/>
        </w:rPr>
      </w:pPr>
    </w:p>
    <w:p w14:paraId="5846D9E5"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Preparation of financial reports, including Profit &amp; Loss and Balance Sheet</w:t>
      </w:r>
    </w:p>
    <w:p w14:paraId="3121FC23" w14:textId="77777777" w:rsidR="0038370F" w:rsidRDefault="0038370F" w:rsidP="0038370F">
      <w:pPr>
        <w:pStyle w:val="BodyText"/>
        <w:spacing w:before="5"/>
        <w:rPr>
          <w:sz w:val="19"/>
        </w:rPr>
      </w:pPr>
    </w:p>
    <w:p w14:paraId="7FD28B4D"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Recommendations and reclassifications of transactions when necessary</w:t>
      </w:r>
    </w:p>
    <w:p w14:paraId="4B36F8D7" w14:textId="77777777" w:rsidR="0038370F" w:rsidRDefault="0038370F" w:rsidP="0038370F">
      <w:pPr>
        <w:pStyle w:val="BodyText"/>
        <w:spacing w:before="5"/>
        <w:rPr>
          <w:sz w:val="19"/>
        </w:rPr>
      </w:pPr>
    </w:p>
    <w:p w14:paraId="16F5314A" w14:textId="5967FDDB" w:rsidR="0038370F" w:rsidRPr="00C20D20" w:rsidRDefault="0038370F" w:rsidP="0038370F">
      <w:pPr>
        <w:pStyle w:val="ListParagraph"/>
        <w:numPr>
          <w:ilvl w:val="0"/>
          <w:numId w:val="2"/>
        </w:numPr>
        <w:tabs>
          <w:tab w:val="left" w:pos="784"/>
          <w:tab w:val="left" w:pos="785"/>
        </w:tabs>
        <w:spacing w:line="312" w:lineRule="auto"/>
        <w:ind w:left="784" w:right="309"/>
        <w:rPr>
          <w:sz w:val="21"/>
        </w:rPr>
      </w:pPr>
      <w:r>
        <w:rPr>
          <w:color w:val="2E2E34"/>
          <w:sz w:val="21"/>
        </w:rPr>
        <w:t xml:space="preserve">Other bookkeeping tasks as agreed upon by both </w:t>
      </w:r>
      <w:r w:rsidR="00D13F5D">
        <w:rPr>
          <w:color w:val="2E2E34"/>
          <w:sz w:val="21"/>
        </w:rPr>
        <w:t>Client</w:t>
      </w:r>
      <w:r>
        <w:rPr>
          <w:color w:val="2E2E34"/>
          <w:sz w:val="21"/>
        </w:rPr>
        <w:t xml:space="preserve"> and </w:t>
      </w:r>
      <w:r w:rsidR="00D13F5D">
        <w:rPr>
          <w:color w:val="2E2E34"/>
          <w:sz w:val="21"/>
        </w:rPr>
        <w:t>Provider</w:t>
      </w:r>
      <w:r>
        <w:rPr>
          <w:color w:val="2E2E34"/>
          <w:sz w:val="21"/>
        </w:rPr>
        <w:t xml:space="preserve"> (additional fees may be incurred, </w:t>
      </w:r>
      <w:r>
        <w:rPr>
          <w:color w:val="2E2E34"/>
          <w:spacing w:val="-6"/>
          <w:sz w:val="21"/>
        </w:rPr>
        <w:t xml:space="preserve">but </w:t>
      </w:r>
      <w:r>
        <w:rPr>
          <w:color w:val="2E2E34"/>
          <w:sz w:val="21"/>
        </w:rPr>
        <w:t>will be agreed upon in advance)</w:t>
      </w:r>
    </w:p>
    <w:p w14:paraId="1385D5C6" w14:textId="77777777" w:rsidR="00C20D20" w:rsidRPr="00C20D20" w:rsidRDefault="00C20D20" w:rsidP="00C20D20">
      <w:pPr>
        <w:pStyle w:val="ListParagraph"/>
        <w:rPr>
          <w:sz w:val="21"/>
        </w:rPr>
      </w:pPr>
    </w:p>
    <w:p w14:paraId="12BA6372" w14:textId="5B58B7B6" w:rsidR="00C20D20" w:rsidRDefault="00C20D20" w:rsidP="0038370F">
      <w:pPr>
        <w:pStyle w:val="ListParagraph"/>
        <w:numPr>
          <w:ilvl w:val="0"/>
          <w:numId w:val="2"/>
        </w:numPr>
        <w:tabs>
          <w:tab w:val="left" w:pos="784"/>
          <w:tab w:val="left" w:pos="785"/>
        </w:tabs>
        <w:spacing w:line="312" w:lineRule="auto"/>
        <w:ind w:left="784" w:right="309"/>
        <w:rPr>
          <w:sz w:val="21"/>
        </w:rPr>
      </w:pPr>
      <w:r w:rsidRPr="00C20D20">
        <w:rPr>
          <w:sz w:val="21"/>
        </w:rPr>
        <w:t>Participate with in-person meetings or virtual meetings such as ‘Zoom’ Calls, Telephone conferences, with other members of PAX Management team.</w:t>
      </w:r>
    </w:p>
    <w:p w14:paraId="5770ADE9" w14:textId="77777777" w:rsidR="0038370F" w:rsidRDefault="0038370F" w:rsidP="0038370F">
      <w:pPr>
        <w:pStyle w:val="BodyText"/>
        <w:spacing w:before="152"/>
        <w:ind w:left="109"/>
      </w:pPr>
      <w:r>
        <w:rPr>
          <w:color w:val="2E2E34"/>
        </w:rPr>
        <w:lastRenderedPageBreak/>
        <w:t>Annual Tasks</w:t>
      </w:r>
    </w:p>
    <w:p w14:paraId="18CCAF2B" w14:textId="425CCB15" w:rsidR="0038370F" w:rsidRDefault="0038370F" w:rsidP="0038370F">
      <w:pPr>
        <w:pStyle w:val="ListParagraph"/>
        <w:numPr>
          <w:ilvl w:val="0"/>
          <w:numId w:val="1"/>
        </w:numPr>
        <w:tabs>
          <w:tab w:val="left" w:pos="635"/>
          <w:tab w:val="left" w:pos="636"/>
        </w:tabs>
        <w:spacing w:before="74"/>
        <w:ind w:left="635" w:hanging="527"/>
        <w:rPr>
          <w:sz w:val="21"/>
        </w:rPr>
      </w:pPr>
      <w:r>
        <w:rPr>
          <w:color w:val="2E2E34"/>
          <w:sz w:val="21"/>
        </w:rPr>
        <w:t>Preparation and filing of 1099s as necessary (additional cost of $</w:t>
      </w:r>
      <w:r w:rsidR="00D13F5D">
        <w:rPr>
          <w:color w:val="2E2E34"/>
          <w:sz w:val="21"/>
        </w:rPr>
        <w:t>20</w:t>
      </w:r>
      <w:r>
        <w:rPr>
          <w:color w:val="2E2E34"/>
          <w:sz w:val="21"/>
        </w:rPr>
        <w:t xml:space="preserve"> per 1099 for e-filing fees)</w:t>
      </w:r>
    </w:p>
    <w:p w14:paraId="7F68D132" w14:textId="77777777" w:rsidR="0038370F" w:rsidRDefault="0038370F" w:rsidP="0038370F">
      <w:pPr>
        <w:pStyle w:val="BodyText"/>
        <w:spacing w:before="5"/>
        <w:rPr>
          <w:sz w:val="19"/>
        </w:rPr>
      </w:pPr>
    </w:p>
    <w:p w14:paraId="732E5D6D" w14:textId="2C427A47" w:rsidR="0038370F" w:rsidRDefault="0038370F" w:rsidP="0038370F">
      <w:pPr>
        <w:pStyle w:val="BodyText"/>
        <w:spacing w:line="312" w:lineRule="auto"/>
        <w:ind w:left="109" w:right="254"/>
      </w:pPr>
      <w:r>
        <w:rPr>
          <w:color w:val="2E2E34"/>
        </w:rPr>
        <w:t>This Agreement does not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w:t>
      </w:r>
      <w:r w:rsidR="00C20D20" w:rsidRPr="00C20D20">
        <w:rPr>
          <w:color w:val="2E2E34"/>
        </w:rPr>
        <w:t xml:space="preserve"> that are outside J2 Bookkeeping LLC’s scope or participation</w:t>
      </w:r>
      <w:r>
        <w:rPr>
          <w:color w:val="2E2E34"/>
        </w:rPr>
        <w:t>, property tax filings, and governmental agency audits. These services will be billed at a rate to be agreed upon when the need for specific services arises.</w:t>
      </w:r>
    </w:p>
    <w:p w14:paraId="54C31EF3" w14:textId="77777777" w:rsidR="0038370F" w:rsidRDefault="0038370F" w:rsidP="0038370F">
      <w:pPr>
        <w:pStyle w:val="BodyText"/>
        <w:spacing w:before="9"/>
        <w:rPr>
          <w:sz w:val="31"/>
        </w:rPr>
      </w:pPr>
    </w:p>
    <w:p w14:paraId="5C872FF6" w14:textId="0CE64622" w:rsidR="0038370F" w:rsidRDefault="0038370F" w:rsidP="0038370F">
      <w:pPr>
        <w:pStyle w:val="BodyText"/>
        <w:spacing w:line="312" w:lineRule="auto"/>
        <w:ind w:left="109" w:right="120"/>
      </w:pPr>
      <w:r>
        <w:rPr>
          <w:color w:val="2E2E34"/>
        </w:rPr>
        <w:t xml:space="preserve">It is your responsibility to provide all the documents and information required for the preparation of your financial reports. </w:t>
      </w:r>
      <w:r>
        <w:rPr>
          <w:color w:val="2E2E34"/>
          <w:spacing w:val="-7"/>
        </w:rPr>
        <w:t xml:space="preserve">You </w:t>
      </w:r>
      <w:r>
        <w:rPr>
          <w:color w:val="2E2E34"/>
        </w:rPr>
        <w:t xml:space="preserve">agree that effective communication can only occur if you give J2 Bookkeeping efficient and unrestricted access to your financial documents, records, and information and if you are responsive to </w:t>
      </w:r>
      <w:r w:rsidR="00C71CCC">
        <w:rPr>
          <w:color w:val="2E2E34"/>
        </w:rPr>
        <w:t>questions,</w:t>
      </w:r>
      <w:r>
        <w:rPr>
          <w:color w:val="2E2E34"/>
        </w:rPr>
        <w:t xml:space="preserve"> </w:t>
      </w:r>
      <w:r>
        <w:rPr>
          <w:color w:val="2E2E34"/>
          <w:spacing w:val="-9"/>
        </w:rPr>
        <w:t xml:space="preserve">we </w:t>
      </w:r>
      <w:r>
        <w:rPr>
          <w:color w:val="2E2E34"/>
        </w:rPr>
        <w:t>ask about the information you provide.</w:t>
      </w:r>
    </w:p>
    <w:p w14:paraId="4DEEA693" w14:textId="77777777" w:rsidR="00EC01F9" w:rsidRDefault="00EC01F9" w:rsidP="0038370F">
      <w:pPr>
        <w:pStyle w:val="BodyText"/>
        <w:spacing w:before="1" w:line="312" w:lineRule="auto"/>
        <w:ind w:left="109" w:right="120"/>
        <w:rPr>
          <w:color w:val="2E2E34"/>
        </w:rPr>
      </w:pPr>
    </w:p>
    <w:p w14:paraId="61E307E6" w14:textId="1F47E71E" w:rsidR="0038370F" w:rsidRDefault="0038370F" w:rsidP="0038370F">
      <w:pPr>
        <w:pStyle w:val="BodyText"/>
        <w:spacing w:before="1" w:line="312" w:lineRule="auto"/>
        <w:ind w:left="109" w:right="120"/>
      </w:pPr>
      <w:r>
        <w:rPr>
          <w:color w:val="2E2E34"/>
        </w:rPr>
        <w:t xml:space="preserve">To complete the services described herein, </w:t>
      </w:r>
      <w:r w:rsidRPr="00594125">
        <w:rPr>
          <w:b/>
          <w:bCs/>
          <w:color w:val="2E2E34"/>
        </w:rPr>
        <w:t>J2 Bookkeeping LLC</w:t>
      </w:r>
      <w:r>
        <w:rPr>
          <w:color w:val="2E2E34"/>
        </w:rPr>
        <w:t xml:space="preserve"> must obtain the following documents.</w:t>
      </w:r>
      <w:r w:rsidR="00C20D20" w:rsidRPr="00C20D20">
        <w:t xml:space="preserve"> </w:t>
      </w:r>
      <w:r w:rsidR="00C20D20" w:rsidRPr="00C20D20">
        <w:rPr>
          <w:color w:val="2E2E34"/>
        </w:rPr>
        <w:t>As business requirements may change, J2 Bookkeeping will dutifully communicate to PAX Management as the client any additional information that may be required</w:t>
      </w:r>
      <w:r w:rsidR="00C20D20">
        <w:rPr>
          <w:color w:val="2E2E34"/>
        </w:rPr>
        <w:t>.</w:t>
      </w:r>
      <w:r>
        <w:rPr>
          <w:color w:val="2E2E34"/>
        </w:rPr>
        <w:t xml:space="preserve"> If these documents are not provided in a timely manner, delays can occur in the delivery of services. The required documents include:</w:t>
      </w:r>
    </w:p>
    <w:p w14:paraId="5DB2EE00" w14:textId="77777777" w:rsidR="0038370F" w:rsidRDefault="0038370F" w:rsidP="0038370F">
      <w:pPr>
        <w:pStyle w:val="BodyText"/>
        <w:spacing w:before="7"/>
        <w:rPr>
          <w:sz w:val="27"/>
        </w:rPr>
      </w:pPr>
    </w:p>
    <w:p w14:paraId="346161F9" w14:textId="77777777" w:rsidR="0038370F" w:rsidRPr="00520D81" w:rsidRDefault="0038370F" w:rsidP="002D2EB0">
      <w:pPr>
        <w:pStyle w:val="ListParagraph"/>
        <w:numPr>
          <w:ilvl w:val="0"/>
          <w:numId w:val="6"/>
        </w:numPr>
        <w:tabs>
          <w:tab w:val="left" w:pos="635"/>
          <w:tab w:val="left" w:pos="636"/>
        </w:tabs>
        <w:rPr>
          <w:sz w:val="21"/>
        </w:rPr>
      </w:pPr>
      <w:r w:rsidRPr="00520D81">
        <w:rPr>
          <w:color w:val="2E2E34"/>
          <w:sz w:val="21"/>
        </w:rPr>
        <w:t>Bank and credit card statements for the period. We require read-only online access to all</w:t>
      </w:r>
      <w:r w:rsidRPr="00520D81">
        <w:rPr>
          <w:color w:val="2E2E34"/>
          <w:spacing w:val="-2"/>
          <w:sz w:val="21"/>
        </w:rPr>
        <w:t xml:space="preserve"> </w:t>
      </w:r>
      <w:r w:rsidRPr="00520D81">
        <w:rPr>
          <w:color w:val="2E2E34"/>
          <w:sz w:val="21"/>
        </w:rPr>
        <w:t>accounts.</w:t>
      </w:r>
    </w:p>
    <w:p w14:paraId="16F85D7C" w14:textId="62732FD4" w:rsidR="0038370F" w:rsidRPr="00520D81" w:rsidRDefault="0038370F" w:rsidP="002D2EB0">
      <w:pPr>
        <w:pStyle w:val="ListParagraph"/>
        <w:numPr>
          <w:ilvl w:val="0"/>
          <w:numId w:val="6"/>
        </w:numPr>
        <w:tabs>
          <w:tab w:val="left" w:pos="635"/>
          <w:tab w:val="left" w:pos="636"/>
        </w:tabs>
        <w:spacing w:before="74" w:line="312" w:lineRule="auto"/>
        <w:ind w:right="296"/>
        <w:rPr>
          <w:sz w:val="21"/>
        </w:rPr>
      </w:pPr>
      <w:r w:rsidRPr="00520D81">
        <w:rPr>
          <w:color w:val="2E2E34"/>
          <w:sz w:val="21"/>
        </w:rPr>
        <w:t xml:space="preserve">Verification documents for all bank deposits, i.e. deposit slips, invoices, cash </w:t>
      </w:r>
      <w:r w:rsidR="002D2EB0" w:rsidRPr="00520D81">
        <w:rPr>
          <w:color w:val="2E2E34"/>
          <w:sz w:val="21"/>
        </w:rPr>
        <w:t>register receipts</w:t>
      </w:r>
      <w:r w:rsidRPr="00520D81">
        <w:rPr>
          <w:color w:val="2E2E34"/>
          <w:sz w:val="21"/>
        </w:rPr>
        <w:t>, or</w:t>
      </w:r>
      <w:r w:rsidRPr="00520D81">
        <w:rPr>
          <w:color w:val="2E2E34"/>
          <w:spacing w:val="-29"/>
          <w:sz w:val="21"/>
        </w:rPr>
        <w:t xml:space="preserve"> </w:t>
      </w:r>
      <w:r w:rsidRPr="00520D81">
        <w:rPr>
          <w:color w:val="2E2E34"/>
          <w:sz w:val="21"/>
        </w:rPr>
        <w:t>summaries of sales and deposits IF needed for processing of work for client.</w:t>
      </w:r>
    </w:p>
    <w:p w14:paraId="51271139" w14:textId="77777777" w:rsidR="0038370F" w:rsidRPr="00520D81" w:rsidRDefault="0038370F" w:rsidP="002D2EB0">
      <w:pPr>
        <w:pStyle w:val="ListParagraph"/>
        <w:numPr>
          <w:ilvl w:val="0"/>
          <w:numId w:val="6"/>
        </w:numPr>
        <w:tabs>
          <w:tab w:val="left" w:pos="635"/>
          <w:tab w:val="left" w:pos="636"/>
        </w:tabs>
        <w:spacing w:before="2"/>
        <w:rPr>
          <w:sz w:val="21"/>
        </w:rPr>
      </w:pPr>
      <w:r w:rsidRPr="00520D81">
        <w:rPr>
          <w:color w:val="2E2E34"/>
          <w:sz w:val="21"/>
        </w:rPr>
        <w:t>Online access to the payroll processing service account.</w:t>
      </w:r>
    </w:p>
    <w:p w14:paraId="62CC93DE" w14:textId="77777777" w:rsidR="0038370F" w:rsidRPr="00520D81" w:rsidRDefault="0038370F" w:rsidP="002D2EB0">
      <w:pPr>
        <w:pStyle w:val="ListParagraph"/>
        <w:numPr>
          <w:ilvl w:val="0"/>
          <w:numId w:val="6"/>
        </w:numPr>
        <w:tabs>
          <w:tab w:val="left" w:pos="693"/>
          <w:tab w:val="left" w:pos="694"/>
        </w:tabs>
        <w:spacing w:before="74"/>
        <w:rPr>
          <w:sz w:val="21"/>
        </w:rPr>
      </w:pPr>
      <w:r w:rsidRPr="00520D81">
        <w:rPr>
          <w:color w:val="2E2E34"/>
          <w:sz w:val="21"/>
        </w:rPr>
        <w:t>Copies of receipts for business-related purchases paid with cash register funds and/or petty cash funds.</w:t>
      </w:r>
    </w:p>
    <w:p w14:paraId="5D519585"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Receipts for business-related purchases paid with personal funds.</w:t>
      </w:r>
    </w:p>
    <w:p w14:paraId="1DE20269"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A listing of accounts receivable and accounts payable.</w:t>
      </w:r>
    </w:p>
    <w:p w14:paraId="028329A0"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Copies of purchase and lease agreements for the acquisition and sale of major assets.</w:t>
      </w:r>
    </w:p>
    <w:p w14:paraId="7CE08A6E"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Copies of loan, mortgage, line of credit, and other finance documents for reporting of liabilities.</w:t>
      </w:r>
    </w:p>
    <w:p w14:paraId="4D2B9DB7" w14:textId="77777777" w:rsidR="0038370F" w:rsidRDefault="0038370F" w:rsidP="0038370F">
      <w:pPr>
        <w:pStyle w:val="BodyText"/>
        <w:rPr>
          <w:sz w:val="22"/>
        </w:rPr>
      </w:pPr>
    </w:p>
    <w:p w14:paraId="1D4E5AB6" w14:textId="77777777" w:rsidR="0038370F" w:rsidRDefault="0038370F" w:rsidP="0038370F">
      <w:pPr>
        <w:pStyle w:val="BodyText"/>
        <w:spacing w:before="135"/>
        <w:ind w:left="109"/>
      </w:pPr>
      <w:r>
        <w:rPr>
          <w:color w:val="2E2E34"/>
        </w:rPr>
        <w:t>Please note that other documents may be required during the course of this engagement.</w:t>
      </w:r>
    </w:p>
    <w:p w14:paraId="22B98737" w14:textId="4D5899D4" w:rsidR="00277E4D" w:rsidRDefault="00277E4D"/>
    <w:p w14:paraId="663954C3" w14:textId="1D97ACEB" w:rsidR="0038370F" w:rsidRDefault="0038370F" w:rsidP="0038370F">
      <w:pPr>
        <w:pStyle w:val="BodyText"/>
        <w:spacing w:before="83" w:line="312" w:lineRule="auto"/>
        <w:ind w:left="109" w:right="150"/>
      </w:pPr>
      <w:r>
        <w:rPr>
          <w:color w:val="2E2E34"/>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w:t>
      </w:r>
      <w:r w:rsidR="00C20D20" w:rsidRPr="00C20D20">
        <w:t xml:space="preserve"> </w:t>
      </w:r>
      <w:r w:rsidR="00C20D20" w:rsidRPr="00C20D20">
        <w:rPr>
          <w:color w:val="2E2E34"/>
        </w:rPr>
        <w:t xml:space="preserve">Although access to information will be shared with J2 Bookkeeping LLC, PAX Management retains sole ownership of all files, documents, and other information gathered, </w:t>
      </w:r>
      <w:r w:rsidR="00C20D20" w:rsidRPr="00C20D20">
        <w:rPr>
          <w:color w:val="2E2E34"/>
        </w:rPr>
        <w:lastRenderedPageBreak/>
        <w:t xml:space="preserve">communicated, or provided by any means pertaining to PAX Management, its communities, vendors, and other partners. J2 Bookkeeping LLC may store shared information for a period of seven (7) years to satisfy any legal or professional needs </w:t>
      </w:r>
      <w:r w:rsidR="00004236" w:rsidRPr="00C20D20">
        <w:rPr>
          <w:color w:val="2E2E34"/>
        </w:rPr>
        <w:t>in</w:t>
      </w:r>
      <w:r w:rsidR="00C20D20" w:rsidRPr="00C20D20">
        <w:rPr>
          <w:color w:val="2E2E34"/>
        </w:rPr>
        <w:t xml:space="preserve"> accordance to agreed partnership with PAX Management. Our firm will diligently dispose of client files in a manner maintaining all privacy for PAX Management, its communities, vendors, and other partners after the aforementioned </w:t>
      </w:r>
      <w:r w:rsidR="000C254A" w:rsidRPr="00C20D20">
        <w:rPr>
          <w:color w:val="2E2E34"/>
        </w:rPr>
        <w:t>timeline</w:t>
      </w:r>
      <w:r w:rsidR="000C254A">
        <w:rPr>
          <w:color w:val="2E2E34"/>
        </w:rPr>
        <w:t>. Catastrophic</w:t>
      </w:r>
      <w:r>
        <w:rPr>
          <w:color w:val="2E2E34"/>
        </w:rPr>
        <w:t xml:space="preserve"> events or physical deterioration may result in our records being unavailable.</w:t>
      </w:r>
    </w:p>
    <w:p w14:paraId="40759CAC" w14:textId="77777777" w:rsidR="0038370F" w:rsidRDefault="0038370F" w:rsidP="0038370F">
      <w:pPr>
        <w:pStyle w:val="BodyText"/>
        <w:spacing w:before="11"/>
        <w:rPr>
          <w:sz w:val="27"/>
        </w:rPr>
      </w:pPr>
    </w:p>
    <w:p w14:paraId="7B454261" w14:textId="77777777" w:rsidR="00004236" w:rsidRDefault="0038370F" w:rsidP="00004236">
      <w:pPr>
        <w:pStyle w:val="BodyText"/>
        <w:spacing w:line="312" w:lineRule="auto"/>
        <w:ind w:left="109" w:right="114"/>
        <w:rPr>
          <w:color w:val="2E2E34"/>
        </w:rPr>
      </w:pPr>
      <w:r>
        <w:rPr>
          <w:color w:val="2E2E34"/>
        </w:rPr>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w:t>
      </w:r>
      <w:r w:rsidR="002F3ABE">
        <w:rPr>
          <w:color w:val="2E2E34"/>
        </w:rPr>
        <w:t xml:space="preserve">the </w:t>
      </w:r>
      <w:r>
        <w:rPr>
          <w:color w:val="2E2E34"/>
        </w:rPr>
        <w:t>interception or unintentional disclosure of emails transmitted by us in connection with the performance of this engagement. I</w:t>
      </w:r>
      <w:r w:rsidR="00004236" w:rsidRPr="00004236">
        <w:rPr>
          <w:color w:val="2E2E34"/>
        </w:rPr>
        <w:t xml:space="preserve"> PAX Management holds no fault to J2 Bookkeeping LLC and Jimmie Needles of any damages outside intentional disbursement of confidential or proprietary information.</w:t>
      </w:r>
    </w:p>
    <w:p w14:paraId="3DB057A8" w14:textId="630E13ED" w:rsidR="0038370F" w:rsidRDefault="0038370F" w:rsidP="00004236">
      <w:pPr>
        <w:pStyle w:val="BodyText"/>
        <w:spacing w:line="312" w:lineRule="auto"/>
        <w:ind w:left="109" w:right="114"/>
      </w:pPr>
      <w:r w:rsidRPr="0038370F">
        <w:t>Date to begin monthly services</w:t>
      </w:r>
      <w:r w:rsidR="00552C16">
        <w:t>:</w:t>
      </w:r>
      <w:r w:rsidR="006549F8">
        <w:t>01/01/2024</w:t>
      </w:r>
      <w:r w:rsidR="00C71CCC">
        <w:t xml:space="preserve"> </w:t>
      </w:r>
      <w:r w:rsidRPr="0038370F">
        <w:t>(unless notified that work needs to start sooner</w:t>
      </w:r>
      <w:r w:rsidR="00E609E0">
        <w:t xml:space="preserve"> </w:t>
      </w:r>
      <w:r w:rsidRPr="0038370F">
        <w:t>which may require additional fee)</w:t>
      </w:r>
    </w:p>
    <w:p w14:paraId="68C487E8" w14:textId="77777777" w:rsidR="000C254A" w:rsidRPr="0038370F" w:rsidRDefault="000C254A" w:rsidP="00004236">
      <w:pPr>
        <w:pStyle w:val="BodyText"/>
        <w:spacing w:line="312" w:lineRule="auto"/>
        <w:ind w:left="109" w:right="114"/>
      </w:pPr>
    </w:p>
    <w:p w14:paraId="311FA7A4" w14:textId="77777777" w:rsidR="0038370F" w:rsidRPr="0038370F" w:rsidRDefault="0038370F" w:rsidP="0038370F"/>
    <w:p w14:paraId="266F0FBA" w14:textId="25981EDA" w:rsidR="0038370F" w:rsidRDefault="0038370F" w:rsidP="0038370F">
      <w:pPr>
        <w:rPr>
          <w:b/>
        </w:rPr>
      </w:pPr>
      <w:r w:rsidRPr="0038370F">
        <w:rPr>
          <w:b/>
        </w:rPr>
        <w:t>Costs and Fees</w:t>
      </w:r>
      <w:r w:rsidR="001E4641">
        <w:rPr>
          <w:b/>
        </w:rPr>
        <w:t>:</w:t>
      </w:r>
    </w:p>
    <w:p w14:paraId="3B104120" w14:textId="02A00018" w:rsidR="001C2658" w:rsidRPr="001C2658" w:rsidRDefault="006549F8" w:rsidP="00E60E76">
      <w:pPr>
        <w:pStyle w:val="ListParagraph"/>
        <w:numPr>
          <w:ilvl w:val="1"/>
          <w:numId w:val="7"/>
        </w:numPr>
        <w:rPr>
          <w:b/>
        </w:rPr>
      </w:pPr>
      <w:r>
        <w:rPr>
          <w:b/>
        </w:rPr>
        <w:t>$100 monthly added to the current monthly of $350 for a total of $450 monthly plus QuickBooks fee. A $100 one time charge will be charged in January with the full amount starting February 1</w:t>
      </w:r>
      <w:r w:rsidRPr="006549F8">
        <w:rPr>
          <w:b/>
          <w:vertAlign w:val="superscript"/>
        </w:rPr>
        <w:t>st</w:t>
      </w:r>
      <w:r>
        <w:rPr>
          <w:b/>
        </w:rPr>
        <w:t xml:space="preserve"> 2024. This total includes the Mercer NB and Agave Lofts.</w:t>
      </w:r>
    </w:p>
    <w:p w14:paraId="0436B1FE" w14:textId="77777777" w:rsidR="00552C16" w:rsidRDefault="00552C16" w:rsidP="0038370F">
      <w:pPr>
        <w:rPr>
          <w:b/>
        </w:rPr>
      </w:pPr>
    </w:p>
    <w:p w14:paraId="10EC53EA" w14:textId="484160A6" w:rsidR="0038370F" w:rsidRPr="0038370F" w:rsidRDefault="0038370F" w:rsidP="0038370F">
      <w:pPr>
        <w:rPr>
          <w:b/>
        </w:rPr>
      </w:pPr>
      <w:r w:rsidRPr="0038370F">
        <w:rPr>
          <w:noProof/>
        </w:rPr>
        <mc:AlternateContent>
          <mc:Choice Requires="wpg">
            <w:drawing>
              <wp:anchor distT="0" distB="0" distL="0" distR="0" simplePos="0" relativeHeight="251659264" behindDoc="1" locked="0" layoutInCell="1" allowOverlap="1" wp14:anchorId="7F172378" wp14:editId="35B8AB9B">
                <wp:simplePos x="0" y="0"/>
                <wp:positionH relativeFrom="page">
                  <wp:posOffset>476250</wp:posOffset>
                </wp:positionH>
                <wp:positionV relativeFrom="paragraph">
                  <wp:posOffset>206375</wp:posOffset>
                </wp:positionV>
                <wp:extent cx="6819900" cy="1270"/>
                <wp:effectExtent l="0" t="8255" r="0" b="952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1270"/>
                          <a:chOff x="750" y="325"/>
                          <a:chExt cx="10740" cy="2"/>
                        </a:xfrm>
                      </wpg:grpSpPr>
                      <wps:wsp>
                        <wps:cNvPr id="3" name="Line 6"/>
                        <wps:cNvCnPr>
                          <a:cxnSpLocks noChangeShapeType="1"/>
                        </wps:cNvCnPr>
                        <wps:spPr bwMode="auto">
                          <a:xfrm>
                            <a:off x="9330" y="325"/>
                            <a:ext cx="216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7185"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5" name="Freeform 8"/>
                        <wps:cNvSpPr>
                          <a:spLocks/>
                        </wps:cNvSpPr>
                        <wps:spPr bwMode="auto">
                          <a:xfrm>
                            <a:off x="9330" y="325"/>
                            <a:ext cx="15" cy="2"/>
                          </a:xfrm>
                          <a:custGeom>
                            <a:avLst/>
                            <a:gdLst>
                              <a:gd name="T0" fmla="+- 0 9330 9330"/>
                              <a:gd name="T1" fmla="*/ T0 w 15"/>
                              <a:gd name="T2" fmla="+- 0 9345 9330"/>
                              <a:gd name="T3" fmla="*/ T2 w 15"/>
                              <a:gd name="T4" fmla="+- 0 9330 933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5040"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7" name="Freeform 10"/>
                        <wps:cNvSpPr>
                          <a:spLocks/>
                        </wps:cNvSpPr>
                        <wps:spPr bwMode="auto">
                          <a:xfrm>
                            <a:off x="7185" y="325"/>
                            <a:ext cx="15" cy="2"/>
                          </a:xfrm>
                          <a:custGeom>
                            <a:avLst/>
                            <a:gdLst>
                              <a:gd name="T0" fmla="+- 0 7185 7185"/>
                              <a:gd name="T1" fmla="*/ T0 w 15"/>
                              <a:gd name="T2" fmla="+- 0 7200 7185"/>
                              <a:gd name="T3" fmla="*/ T2 w 15"/>
                              <a:gd name="T4" fmla="+- 0 7185 7185"/>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11"/>
                        <wps:cNvCnPr>
                          <a:cxnSpLocks noChangeShapeType="1"/>
                        </wps:cNvCnPr>
                        <wps:spPr bwMode="auto">
                          <a:xfrm>
                            <a:off x="750" y="325"/>
                            <a:ext cx="429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9" name="Freeform 12"/>
                        <wps:cNvSpPr>
                          <a:spLocks/>
                        </wps:cNvSpPr>
                        <wps:spPr bwMode="auto">
                          <a:xfrm>
                            <a:off x="5040" y="325"/>
                            <a:ext cx="15" cy="2"/>
                          </a:xfrm>
                          <a:custGeom>
                            <a:avLst/>
                            <a:gdLst>
                              <a:gd name="T0" fmla="+- 0 5040 5040"/>
                              <a:gd name="T1" fmla="*/ T0 w 15"/>
                              <a:gd name="T2" fmla="+- 0 5055 5040"/>
                              <a:gd name="T3" fmla="*/ T2 w 15"/>
                              <a:gd name="T4" fmla="+- 0 5040 504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CBB297" id="Group 2" o:spid="_x0000_s1026" style="position:absolute;margin-left:37.5pt;margin-top:16.25pt;width:537pt;height:.1pt;z-index:-251657216;mso-wrap-distance-left:0;mso-wrap-distance-right:0;mso-position-horizontal-relative:page" coordorigin="750,325" coordsize="107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">
                <v:line id="Line 6" o:spid="_x0000_s1027" style="position:absolute;visibility:visible;mso-wrap-style:square" from="9330,325" to="1149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" strokecolor="#e4e4e4" strokeweight="0"/>
                <v:line id="Line 7" o:spid="_x0000_s1028" style="position:absolute;visibility:visible;mso-wrap-style:square" from="7185,325" to="933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" strokecolor="#e4e4e4" strokeweight="0"/>
                <v:shape id="Freeform 8" o:spid="_x0000_s1029" style="position:absolute;left:933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" path="m,l15,,,xe" fillcolor="#e4e4e4" stroked="f">
                  <v:path arrowok="t" o:connecttype="custom" o:connectlocs="0,0;15,0;0,0" o:connectangles="0,0,0"/>
                </v:shape>
                <v:line id="Line 9" o:spid="_x0000_s1030" style="position:absolute;visibility:visible;mso-wrap-style:square" from="5040,325" to="7185,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" strokecolor="#e4e4e4" strokeweight="0"/>
                <v:shape id="Freeform 10" o:spid="_x0000_s1031" style="position:absolute;left:7185;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" path="m,l15,,,xe" fillcolor="#e4e4e4" stroked="f">
                  <v:path arrowok="t" o:connecttype="custom" o:connectlocs="0,0;15,0;0,0" o:connectangles="0,0,0"/>
                </v:shape>
                <v:line id="Line 11" o:spid="_x0000_s1032" style="position:absolute;visibility:visible;mso-wrap-style:square" from="750,325" to="504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" strokecolor="#e4e4e4" strokeweight="0"/>
                <v:shape id="Freeform 12" o:spid="_x0000_s1033" style="position:absolute;left:504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" path="m,l15,,,xe" fillcolor="#e4e4e4" stroked="f">
                  <v:path arrowok="t" o:connecttype="custom" o:connectlocs="0,0;15,0;0,0" o:connectangles="0,0,0"/>
                </v:shape>
                <w10:wrap type="topAndBottom" anchorx="page"/>
              </v:group>
            </w:pict>
          </mc:Fallback>
        </mc:AlternateContent>
      </w:r>
    </w:p>
    <w:p w14:paraId="3F625DA5" w14:textId="77777777" w:rsidR="0038370F" w:rsidRPr="0038370F" w:rsidRDefault="0038370F" w:rsidP="0038370F">
      <w:pPr>
        <w:rPr>
          <w:b/>
        </w:rPr>
      </w:pPr>
    </w:p>
    <w:p w14:paraId="1E083AF0" w14:textId="77777777" w:rsidR="0038370F" w:rsidRPr="0038370F" w:rsidRDefault="0038370F" w:rsidP="0038370F">
      <w:pPr>
        <w:rPr>
          <w:b/>
        </w:rPr>
      </w:pPr>
    </w:p>
    <w:p w14:paraId="3CC9D491" w14:textId="77777777" w:rsidR="0038370F" w:rsidRPr="0038370F" w:rsidRDefault="0038370F" w:rsidP="0038370F">
      <w:pPr>
        <w:rPr>
          <w:b/>
        </w:rPr>
      </w:pPr>
    </w:p>
    <w:p w14:paraId="25EC8E2D" w14:textId="100B109B" w:rsidR="0038370F" w:rsidRPr="0038370F" w:rsidRDefault="0038370F" w:rsidP="00EF424E">
      <w:pPr>
        <w:spacing w:line="276" w:lineRule="auto"/>
      </w:pPr>
      <w:r w:rsidRPr="0038370F">
        <w:t xml:space="preserve">All invoices will be considered accepted by </w:t>
      </w:r>
      <w:r w:rsidR="00BB6D95">
        <w:t xml:space="preserve">the </w:t>
      </w:r>
      <w:r w:rsidRPr="0038370F">
        <w:t>client if not disputed within 30 calendar days from the date the invoice</w:t>
      </w:r>
      <w:r w:rsidR="00A915C0">
        <w:t xml:space="preserve"> or sales receipt</w:t>
      </w:r>
      <w:r w:rsidRPr="0038370F">
        <w:t xml:space="preserve"> was generated. All invoices </w:t>
      </w:r>
      <w:r w:rsidR="00C711B6">
        <w:t xml:space="preserve">that are not in dispute will be paid </w:t>
      </w:r>
      <w:r w:rsidRPr="0038370F">
        <w:t>in full and on time. Any disputes must be submitted in writing within 30 calendar days of the invoice date. By signing this agreement, the customer will agree to these terms.</w:t>
      </w:r>
    </w:p>
    <w:p w14:paraId="6865EE6B" w14:textId="7D47811C" w:rsidR="0038370F" w:rsidRDefault="0038370F">
      <w:pPr>
        <w:widowControl/>
        <w:autoSpaceDE/>
        <w:autoSpaceDN/>
        <w:spacing w:after="160" w:line="259" w:lineRule="auto"/>
      </w:pPr>
    </w:p>
    <w:p w14:paraId="2BA0DB0E" w14:textId="77777777" w:rsidR="0038370F" w:rsidRPr="004B51D6" w:rsidRDefault="0038370F" w:rsidP="0038370F">
      <w:pPr>
        <w:pStyle w:val="Heading2"/>
        <w:spacing w:before="141"/>
        <w:rPr>
          <w:sz w:val="32"/>
          <w:szCs w:val="32"/>
        </w:rPr>
      </w:pPr>
      <w:r w:rsidRPr="004B51D6">
        <w:rPr>
          <w:color w:val="2E2E34"/>
          <w:sz w:val="32"/>
          <w:szCs w:val="32"/>
        </w:rPr>
        <w:t>Scope and Limitations</w:t>
      </w:r>
    </w:p>
    <w:p w14:paraId="5500843F" w14:textId="77777777" w:rsidR="0038370F" w:rsidRDefault="0038370F" w:rsidP="0038370F">
      <w:pPr>
        <w:pStyle w:val="BodyText"/>
        <w:rPr>
          <w:b/>
          <w:sz w:val="22"/>
        </w:rPr>
      </w:pPr>
    </w:p>
    <w:p w14:paraId="0FDE4EC3" w14:textId="0FE7F360" w:rsidR="0038370F" w:rsidRDefault="0038370F" w:rsidP="0038370F">
      <w:pPr>
        <w:pStyle w:val="BodyText"/>
        <w:spacing w:before="135" w:line="312" w:lineRule="auto"/>
        <w:ind w:left="109" w:right="124"/>
        <w:jc w:val="both"/>
      </w:pPr>
      <w:r>
        <w:rPr>
          <w:color w:val="2E2E34"/>
        </w:rPr>
        <w:t xml:space="preserve">We may provide reports which contain portions of financial information. These reports are limited to information that are the representations of management. We will make no attempt to adjust the records to reflect generally </w:t>
      </w:r>
      <w:r>
        <w:rPr>
          <w:color w:val="2E2E34"/>
          <w:spacing w:val="-3"/>
        </w:rPr>
        <w:t xml:space="preserve">accepted </w:t>
      </w:r>
      <w:r>
        <w:rPr>
          <w:color w:val="2E2E34"/>
        </w:rPr>
        <w:t xml:space="preserve">accounting principles (GAAP). </w:t>
      </w:r>
      <w:r w:rsidR="00004236" w:rsidRPr="00004236">
        <w:rPr>
          <w:color w:val="2E2E34"/>
        </w:rPr>
        <w:t xml:space="preserve">We will only provide financial statements necessary in governance and in assistance with proper financial management of PAX </w:t>
      </w:r>
      <w:r w:rsidR="00004236" w:rsidRPr="00004236">
        <w:rPr>
          <w:color w:val="2E2E34"/>
        </w:rPr>
        <w:lastRenderedPageBreak/>
        <w:t xml:space="preserve">Management and their partnered communities for internal management purposes and tax purposes </w:t>
      </w:r>
      <w:r>
        <w:rPr>
          <w:color w:val="2E2E34"/>
        </w:rPr>
        <w:t xml:space="preserve"> These reports are not intended for third-party use.</w:t>
      </w:r>
      <w:r w:rsidR="00004236">
        <w:rPr>
          <w:color w:val="2E2E34"/>
        </w:rPr>
        <w:t xml:space="preserve"> PAX Management understands that J2Bookkeeping LLC is not a Licensed CPA Firm and we do not provide assurance services.</w:t>
      </w:r>
    </w:p>
    <w:p w14:paraId="5E805B91" w14:textId="77777777" w:rsidR="0038370F" w:rsidRDefault="0038370F" w:rsidP="0038370F">
      <w:pPr>
        <w:pStyle w:val="BodyText"/>
        <w:spacing w:before="9"/>
        <w:rPr>
          <w:sz w:val="27"/>
        </w:rPr>
      </w:pPr>
    </w:p>
    <w:p w14:paraId="7D45A383" w14:textId="77777777" w:rsidR="0038370F" w:rsidRDefault="0038370F" w:rsidP="0038370F">
      <w:pPr>
        <w:pStyle w:val="BodyText"/>
        <w:spacing w:line="312" w:lineRule="auto"/>
        <w:ind w:left="109" w:right="336"/>
      </w:pPr>
      <w:r>
        <w:rPr>
          <w:color w:val="2E2E34"/>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739ED09F" w14:textId="77777777" w:rsidR="0038370F" w:rsidRDefault="0038370F" w:rsidP="0038370F">
      <w:pPr>
        <w:pStyle w:val="BodyText"/>
        <w:spacing w:before="8"/>
        <w:rPr>
          <w:sz w:val="27"/>
        </w:rPr>
      </w:pPr>
    </w:p>
    <w:p w14:paraId="2EB663AA" w14:textId="77777777" w:rsidR="0038370F" w:rsidRPr="00F50C53" w:rsidRDefault="0038370F" w:rsidP="0038370F">
      <w:pPr>
        <w:pStyle w:val="BodyText"/>
        <w:ind w:left="109"/>
        <w:rPr>
          <w:b/>
          <w:bCs/>
          <w:i/>
          <w:iCs/>
          <w:color w:val="2E2E34"/>
        </w:rPr>
      </w:pPr>
      <w:r w:rsidRPr="00F50C53">
        <w:rPr>
          <w:b/>
          <w:bCs/>
          <w:i/>
          <w:iCs/>
          <w:color w:val="2E2E34"/>
        </w:rPr>
        <w:t>We do not at any time provide legal services of any type.</w:t>
      </w:r>
    </w:p>
    <w:p w14:paraId="6289BA3E" w14:textId="77777777" w:rsidR="00F50C53" w:rsidRDefault="00F50C53" w:rsidP="0038370F">
      <w:pPr>
        <w:pStyle w:val="BodyText"/>
        <w:ind w:left="109"/>
        <w:rPr>
          <w:color w:val="2E2E34"/>
        </w:rPr>
      </w:pPr>
    </w:p>
    <w:p w14:paraId="16704D84" w14:textId="77777777" w:rsidR="00F50C53" w:rsidRDefault="00F50C53" w:rsidP="0038370F">
      <w:pPr>
        <w:pStyle w:val="BodyText"/>
        <w:ind w:left="109"/>
        <w:rPr>
          <w:color w:val="2E2E34"/>
        </w:rPr>
      </w:pPr>
    </w:p>
    <w:p w14:paraId="4616FBC2" w14:textId="77777777" w:rsidR="00F50C53" w:rsidRDefault="00F50C53" w:rsidP="0038370F">
      <w:pPr>
        <w:pStyle w:val="BodyText"/>
        <w:ind w:left="109"/>
      </w:pPr>
    </w:p>
    <w:p w14:paraId="5A089D1D" w14:textId="77777777" w:rsidR="0038370F" w:rsidRPr="004B51D6" w:rsidRDefault="0038370F" w:rsidP="0038370F">
      <w:pPr>
        <w:pStyle w:val="Heading2"/>
        <w:spacing w:before="136"/>
        <w:rPr>
          <w:sz w:val="32"/>
          <w:szCs w:val="32"/>
        </w:rPr>
      </w:pPr>
      <w:r w:rsidRPr="004B51D6">
        <w:rPr>
          <w:color w:val="2E2E34"/>
          <w:sz w:val="32"/>
          <w:szCs w:val="32"/>
        </w:rPr>
        <w:t>Termination of Engagement</w:t>
      </w:r>
    </w:p>
    <w:p w14:paraId="17805082" w14:textId="77777777" w:rsidR="0038370F" w:rsidRDefault="0038370F" w:rsidP="0038370F">
      <w:pPr>
        <w:pStyle w:val="BodyText"/>
        <w:rPr>
          <w:b/>
          <w:sz w:val="22"/>
        </w:rPr>
      </w:pPr>
    </w:p>
    <w:p w14:paraId="5115A621" w14:textId="40FCB9F5" w:rsidR="0038370F" w:rsidRDefault="00004236" w:rsidP="00004236">
      <w:pPr>
        <w:pStyle w:val="BodyText"/>
        <w:spacing w:before="135" w:line="312" w:lineRule="auto"/>
        <w:ind w:left="109" w:right="120"/>
        <w:rPr>
          <w:sz w:val="22"/>
        </w:rPr>
      </w:pPr>
      <w:r w:rsidRPr="00004236">
        <w:rPr>
          <w:color w:val="2E2E34"/>
        </w:rPr>
        <w:t>Either party may terminate this relationship by providing</w:t>
      </w:r>
      <w:r w:rsidRPr="00004236">
        <w:rPr>
          <w:b/>
          <w:bCs/>
          <w:color w:val="2E2E34"/>
        </w:rPr>
        <w:t xml:space="preserve"> thirty (30) day written notice</w:t>
      </w:r>
      <w:r w:rsidRPr="00004236">
        <w:rPr>
          <w:color w:val="2E2E34"/>
        </w:rPr>
        <w:t xml:space="preserve"> of intent communicated by means of Certified Mail through USPS, or electronic communication such as Email. Intended recipient of the notice can verify receipt within 7 to 10 business days. If the recipient of notice is found to be unresponsive, separation will continue thirty (30) calendar days after written notice was initially provided.</w:t>
      </w:r>
      <w:r>
        <w:rPr>
          <w:color w:val="2E2E34"/>
        </w:rPr>
        <w:t xml:space="preserve"> </w:t>
      </w:r>
      <w:r w:rsidRPr="00004236">
        <w:rPr>
          <w:color w:val="2E2E34"/>
        </w:rPr>
        <w:t>All existing projects or ongoing commitments must be completed without interference or request for additional tasks when notice of intent to terminate engagement has been provided by either party. Unless otherwise agreed upon in writing to include specific terms and conditions.</w:t>
      </w:r>
    </w:p>
    <w:p w14:paraId="3E864C66" w14:textId="77777777" w:rsidR="0038370F" w:rsidRPr="00F50C53" w:rsidRDefault="0038370F" w:rsidP="0038370F">
      <w:pPr>
        <w:pStyle w:val="Heading2"/>
        <w:spacing w:before="139"/>
        <w:ind w:left="168"/>
        <w:rPr>
          <w:sz w:val="32"/>
          <w:szCs w:val="32"/>
        </w:rPr>
      </w:pPr>
      <w:r w:rsidRPr="00F50C53">
        <w:rPr>
          <w:color w:val="2E2E34"/>
          <w:sz w:val="32"/>
          <w:szCs w:val="32"/>
        </w:rPr>
        <w:t>Limit of Liability</w:t>
      </w:r>
    </w:p>
    <w:p w14:paraId="412DC078" w14:textId="77777777" w:rsidR="0038370F" w:rsidRDefault="0038370F" w:rsidP="0038370F">
      <w:pPr>
        <w:pStyle w:val="BodyText"/>
        <w:rPr>
          <w:b/>
          <w:sz w:val="22"/>
        </w:rPr>
      </w:pPr>
    </w:p>
    <w:p w14:paraId="133D8627" w14:textId="42C8605F" w:rsidR="0038370F" w:rsidRDefault="0038370F" w:rsidP="0038370F">
      <w:pPr>
        <w:pStyle w:val="BodyText"/>
        <w:spacing w:before="135" w:line="312" w:lineRule="auto"/>
        <w:ind w:left="109" w:right="151"/>
      </w:pPr>
      <w:r>
        <w:rPr>
          <w:color w:val="2E2E34"/>
        </w:rPr>
        <w:t xml:space="preserve">Client hereby agrees that </w:t>
      </w:r>
      <w:r>
        <w:rPr>
          <w:b/>
          <w:color w:val="2E2E34"/>
        </w:rPr>
        <w:t xml:space="preserve">J2Bookkeeping LLC </w:t>
      </w:r>
      <w:r>
        <w:rPr>
          <w:color w:val="2E2E34"/>
        </w:rPr>
        <w:t xml:space="preserve">or </w:t>
      </w:r>
      <w:r>
        <w:rPr>
          <w:b/>
          <w:color w:val="2E2E34"/>
        </w:rPr>
        <w:t xml:space="preserve">Jimmie Needles’ </w:t>
      </w:r>
      <w:r>
        <w:rPr>
          <w:color w:val="2E2E34"/>
        </w:rPr>
        <w:t>total liability for any breach of this Agreement, for any failure to perform any term of this Agreement, for any claims relating to or arising out of its performance of this Agreement, and for its own ordinary negligence in any aspect of its relationship with Client</w:t>
      </w:r>
      <w:r w:rsidR="00004236">
        <w:rPr>
          <w:color w:val="2E2E34"/>
        </w:rPr>
        <w:t xml:space="preserve"> </w:t>
      </w:r>
      <w:r w:rsidR="00004236" w:rsidRPr="00004236">
        <w:rPr>
          <w:color w:val="2E2E34"/>
        </w:rPr>
        <w:t>Outside of malicious intent or purposeful neglect</w:t>
      </w:r>
      <w:r>
        <w:rPr>
          <w:color w:val="2E2E34"/>
        </w:rPr>
        <w:t xml:space="preserve"> regardless of form of action, shall be limited to the most recent monthly amount billed for services agreed to hereunder as its exclusive remedy. Client agrees that it shall not make any claim against </w:t>
      </w:r>
      <w:r>
        <w:rPr>
          <w:b/>
          <w:color w:val="2E2E34"/>
        </w:rPr>
        <w:t xml:space="preserve">J2Bookkeeping LLC </w:t>
      </w:r>
      <w:r>
        <w:rPr>
          <w:color w:val="2E2E34"/>
        </w:rPr>
        <w:t xml:space="preserve">or </w:t>
      </w:r>
      <w:r>
        <w:rPr>
          <w:b/>
          <w:color w:val="2E2E34"/>
        </w:rPr>
        <w:t xml:space="preserve">Jimmie Needles </w:t>
      </w:r>
      <w:r>
        <w:rPr>
          <w:color w:val="2E2E34"/>
        </w:rPr>
        <w:t xml:space="preserve">beyond such amount of monthly account, and </w:t>
      </w:r>
      <w:r>
        <w:rPr>
          <w:b/>
          <w:color w:val="2E2E34"/>
        </w:rPr>
        <w:t xml:space="preserve">J2Bookkeeping LLC </w:t>
      </w:r>
      <w:r>
        <w:rPr>
          <w:color w:val="2E2E34"/>
        </w:rPr>
        <w:t>and Jimmie Needles may rely on this paragraph as a complete bar to any such claim.</w:t>
      </w:r>
    </w:p>
    <w:p w14:paraId="3A502F61" w14:textId="77777777" w:rsidR="0038370F" w:rsidRDefault="0038370F" w:rsidP="0038370F">
      <w:pPr>
        <w:pStyle w:val="BodyText"/>
        <w:spacing w:before="8"/>
        <w:rPr>
          <w:sz w:val="27"/>
        </w:rPr>
      </w:pPr>
    </w:p>
    <w:p w14:paraId="31367255" w14:textId="77777777" w:rsidR="0038370F" w:rsidRDefault="0038370F" w:rsidP="0038370F">
      <w:pPr>
        <w:pStyle w:val="BodyText"/>
        <w:spacing w:before="1" w:line="312" w:lineRule="auto"/>
        <w:ind w:left="109" w:right="100"/>
      </w:pPr>
      <w:r>
        <w:rPr>
          <w:color w:val="2E2E34"/>
        </w:rPr>
        <w:t xml:space="preserve">More specifically, Client agrees that </w:t>
      </w:r>
      <w:r>
        <w:rPr>
          <w:b/>
          <w:color w:val="2E2E34"/>
        </w:rPr>
        <w:t xml:space="preserve">J2Bookkeeping LLC </w:t>
      </w:r>
      <w:r>
        <w:rPr>
          <w:color w:val="2E2E34"/>
        </w:rPr>
        <w:t xml:space="preserve">and </w:t>
      </w:r>
      <w:r>
        <w:rPr>
          <w:b/>
          <w:color w:val="2E2E34"/>
        </w:rPr>
        <w:t xml:space="preserve">Jimmie Needles </w:t>
      </w:r>
      <w:r>
        <w:rPr>
          <w:color w:val="2E2E34"/>
        </w:rPr>
        <w:t>are not, and shall not be deemed to be, liable for any losses resulting from advice provided by them or either of them, or from work done by them, or for loss of profits of Client or of any other party which may flow therefrom, whether it be direct or incidental, whether or not they have been advised of the possibility of such damages, and Client acknowledges and agrees to the same hereto.</w:t>
      </w:r>
    </w:p>
    <w:p w14:paraId="10CCF568" w14:textId="77777777" w:rsidR="0038370F" w:rsidRDefault="0038370F" w:rsidP="0038370F">
      <w:pPr>
        <w:pStyle w:val="BodyText"/>
        <w:spacing w:before="9"/>
        <w:rPr>
          <w:sz w:val="27"/>
        </w:rPr>
      </w:pPr>
    </w:p>
    <w:p w14:paraId="21EF580C" w14:textId="77777777" w:rsidR="0038370F" w:rsidRDefault="0038370F" w:rsidP="0038370F">
      <w:pPr>
        <w:pStyle w:val="BodyText"/>
        <w:spacing w:line="312" w:lineRule="auto"/>
        <w:ind w:left="109" w:right="127"/>
      </w:pPr>
      <w:r>
        <w:rPr>
          <w:color w:val="2E2E34"/>
        </w:rPr>
        <w:t>Neither party may bring any action arising out of the services described in this Agreement, regardless of form, more than one year after the date of the last services provided.</w:t>
      </w:r>
    </w:p>
    <w:p w14:paraId="64069ED1" w14:textId="77777777" w:rsidR="0038370F" w:rsidRPr="004B51D6" w:rsidRDefault="0038370F" w:rsidP="0038370F">
      <w:pPr>
        <w:pStyle w:val="Heading2"/>
        <w:spacing w:before="140"/>
        <w:rPr>
          <w:sz w:val="32"/>
          <w:szCs w:val="32"/>
        </w:rPr>
      </w:pPr>
      <w:r w:rsidRPr="004B51D6">
        <w:rPr>
          <w:color w:val="2E2E34"/>
          <w:sz w:val="32"/>
          <w:szCs w:val="32"/>
        </w:rPr>
        <w:t>Indemnification</w:t>
      </w:r>
    </w:p>
    <w:p w14:paraId="6D0798BB" w14:textId="77777777" w:rsidR="0038370F" w:rsidRDefault="0038370F" w:rsidP="0038370F">
      <w:pPr>
        <w:pStyle w:val="BodyText"/>
        <w:rPr>
          <w:b/>
          <w:sz w:val="22"/>
        </w:rPr>
      </w:pPr>
    </w:p>
    <w:p w14:paraId="577B31D9" w14:textId="77777777" w:rsidR="0038370F" w:rsidRDefault="0038370F" w:rsidP="0038370F">
      <w:pPr>
        <w:pStyle w:val="BodyText"/>
        <w:spacing w:before="135" w:line="312" w:lineRule="auto"/>
        <w:ind w:left="109" w:right="120"/>
      </w:pPr>
      <w:r>
        <w:rPr>
          <w:color w:val="2E2E34"/>
        </w:rPr>
        <w:t xml:space="preserve">As an additional consideration for </w:t>
      </w:r>
      <w:r>
        <w:rPr>
          <w:b/>
          <w:color w:val="2E2E34"/>
        </w:rPr>
        <w:t xml:space="preserve">J2Bookkeeping LLC </w:t>
      </w:r>
      <w:r>
        <w:rPr>
          <w:color w:val="2E2E34"/>
        </w:rPr>
        <w:t xml:space="preserve">to provide Client these services, Client agrees to release, indemnify, defend, and hold harmless </w:t>
      </w:r>
      <w:r>
        <w:rPr>
          <w:b/>
          <w:color w:val="2E2E34"/>
        </w:rPr>
        <w:t>J2Bookkeeping LLC</w:t>
      </w:r>
      <w:r>
        <w:rPr>
          <w:color w:val="2E2E34"/>
        </w:rPr>
        <w:t>,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Client, or such errors resulting from incomplete or inaccurate information provided by management or any employees of Client, and such indemnity shall not be limited to the term of this Agreement but shall be ongoing even after its termination.</w:t>
      </w:r>
    </w:p>
    <w:p w14:paraId="2C342BAC" w14:textId="77777777" w:rsidR="0038370F" w:rsidRDefault="0038370F" w:rsidP="0038370F">
      <w:pPr>
        <w:pStyle w:val="BodyText"/>
        <w:spacing w:before="1"/>
        <w:rPr>
          <w:sz w:val="28"/>
        </w:rPr>
      </w:pPr>
    </w:p>
    <w:p w14:paraId="687C3727" w14:textId="77777777" w:rsidR="0038370F" w:rsidRPr="004B51D6" w:rsidRDefault="0038370F" w:rsidP="0038370F">
      <w:pPr>
        <w:pStyle w:val="Heading2"/>
        <w:spacing w:before="0"/>
        <w:rPr>
          <w:sz w:val="32"/>
          <w:szCs w:val="32"/>
        </w:rPr>
      </w:pPr>
      <w:r w:rsidRPr="004B51D6">
        <w:rPr>
          <w:color w:val="2E2E34"/>
          <w:sz w:val="32"/>
          <w:szCs w:val="32"/>
        </w:rPr>
        <w:t>Governing Law</w:t>
      </w:r>
    </w:p>
    <w:p w14:paraId="005CD2ED" w14:textId="77777777" w:rsidR="0038370F" w:rsidRDefault="0038370F" w:rsidP="0038370F">
      <w:pPr>
        <w:pStyle w:val="BodyText"/>
        <w:rPr>
          <w:b/>
          <w:sz w:val="22"/>
        </w:rPr>
      </w:pPr>
    </w:p>
    <w:p w14:paraId="041475F7" w14:textId="77777777" w:rsidR="0038370F" w:rsidRDefault="0038370F" w:rsidP="0038370F">
      <w:pPr>
        <w:pStyle w:val="BodyText"/>
        <w:spacing w:before="135" w:line="312" w:lineRule="auto"/>
        <w:ind w:left="109" w:right="382"/>
        <w:rPr>
          <w:color w:val="2E2E34"/>
        </w:rPr>
      </w:pPr>
      <w:r>
        <w:rPr>
          <w:b/>
          <w:color w:val="2E2E34"/>
        </w:rPr>
        <w:t xml:space="preserve">J2Bookkeeping LLC </w:t>
      </w:r>
      <w:r>
        <w:rPr>
          <w:color w:val="2E2E34"/>
        </w:rPr>
        <w:t xml:space="preserve">and Client both agree that regardless of where the client is domiciled and regardless of where this Agreement is physically signed, this Agreement shall have been deemed to have been entered into at </w:t>
      </w:r>
      <w:r>
        <w:rPr>
          <w:b/>
          <w:color w:val="2E2E34"/>
        </w:rPr>
        <w:t>J2Bookkeeping LLC</w:t>
      </w:r>
      <w:r>
        <w:rPr>
          <w:color w:val="2E2E34"/>
        </w:rPr>
        <w:t xml:space="preserve">’s office located in </w:t>
      </w:r>
      <w:r>
        <w:rPr>
          <w:b/>
          <w:color w:val="2E2E34"/>
        </w:rPr>
        <w:t>Comal County</w:t>
      </w:r>
      <w:r>
        <w:rPr>
          <w:color w:val="2E2E34"/>
        </w:rPr>
        <w:t xml:space="preserve">, </w:t>
      </w:r>
      <w:r>
        <w:rPr>
          <w:b/>
          <w:color w:val="2E2E34"/>
        </w:rPr>
        <w:t>TX</w:t>
      </w:r>
      <w:r>
        <w:rPr>
          <w:color w:val="2E2E34"/>
        </w:rPr>
        <w:t xml:space="preserve">, </w:t>
      </w:r>
      <w:r>
        <w:rPr>
          <w:b/>
          <w:color w:val="2E2E34"/>
        </w:rPr>
        <w:t xml:space="preserve">USA </w:t>
      </w:r>
      <w:r>
        <w:rPr>
          <w:color w:val="2E2E34"/>
        </w:rPr>
        <w:t xml:space="preserve">and </w:t>
      </w:r>
      <w:r>
        <w:rPr>
          <w:b/>
          <w:color w:val="2E2E34"/>
        </w:rPr>
        <w:t xml:space="preserve">Comal County, Texas, USA </w:t>
      </w:r>
      <w:r>
        <w:rPr>
          <w:color w:val="2E2E34"/>
        </w:rPr>
        <w:t xml:space="preserve">shall be the exclusive jurisdiction for resolving disputes related to this Agreement. This Agreement shall be interpreted and governed in accordance with the Laws of </w:t>
      </w:r>
      <w:r>
        <w:rPr>
          <w:b/>
          <w:color w:val="2E2E34"/>
        </w:rPr>
        <w:t>TEXAS</w:t>
      </w:r>
      <w:r>
        <w:rPr>
          <w:color w:val="2E2E34"/>
        </w:rPr>
        <w:t>.</w:t>
      </w:r>
    </w:p>
    <w:p w14:paraId="700C2A1B" w14:textId="77777777" w:rsidR="00375928" w:rsidRDefault="00375928" w:rsidP="0038370F">
      <w:pPr>
        <w:pStyle w:val="BodyText"/>
        <w:spacing w:before="135" w:line="312" w:lineRule="auto"/>
        <w:ind w:left="109" w:right="382"/>
      </w:pPr>
    </w:p>
    <w:p w14:paraId="001AF06F" w14:textId="77777777" w:rsidR="0038370F" w:rsidRPr="004B51D6" w:rsidRDefault="0038370F" w:rsidP="0038370F">
      <w:pPr>
        <w:pStyle w:val="Heading2"/>
        <w:rPr>
          <w:sz w:val="32"/>
          <w:szCs w:val="32"/>
        </w:rPr>
      </w:pPr>
      <w:r w:rsidRPr="004B51D6">
        <w:rPr>
          <w:color w:val="2E2E34"/>
          <w:sz w:val="32"/>
          <w:szCs w:val="32"/>
        </w:rPr>
        <w:t>Complete Agreement</w:t>
      </w:r>
    </w:p>
    <w:p w14:paraId="24868667" w14:textId="77777777" w:rsidR="0038370F" w:rsidRDefault="0038370F" w:rsidP="0038370F">
      <w:pPr>
        <w:pStyle w:val="BodyText"/>
        <w:rPr>
          <w:b/>
          <w:sz w:val="22"/>
        </w:rPr>
      </w:pPr>
    </w:p>
    <w:p w14:paraId="57DEDA1C" w14:textId="77777777" w:rsidR="0038370F" w:rsidRDefault="0038370F" w:rsidP="0038370F">
      <w:pPr>
        <w:pStyle w:val="BodyText"/>
        <w:spacing w:before="135" w:line="312" w:lineRule="auto"/>
        <w:ind w:left="109" w:right="185"/>
      </w:pPr>
      <w:r>
        <w:rPr>
          <w:color w:val="2E2E34"/>
        </w:rPr>
        <w:t>This Agreement is contractual in nature and includes all relevant terms that will govern the engagement for which it has been prepared. The terms of this Agreement supersede any prior oral or written representations or commitments by or between the parties.</w:t>
      </w:r>
    </w:p>
    <w:p w14:paraId="1B625158" w14:textId="77777777" w:rsidR="0038370F" w:rsidRDefault="0038370F" w:rsidP="0038370F">
      <w:pPr>
        <w:pStyle w:val="BodyText"/>
        <w:spacing w:before="8"/>
        <w:rPr>
          <w:sz w:val="27"/>
        </w:rPr>
      </w:pPr>
    </w:p>
    <w:p w14:paraId="25D76966" w14:textId="77777777" w:rsidR="0038370F" w:rsidRDefault="0038370F" w:rsidP="0038370F">
      <w:pPr>
        <w:pStyle w:val="BodyText"/>
        <w:spacing w:line="312" w:lineRule="auto"/>
        <w:ind w:left="109" w:right="113"/>
        <w:jc w:val="both"/>
      </w:pPr>
      <w:r>
        <w:rPr>
          <w:color w:val="2E2E34"/>
        </w:rPr>
        <w:t xml:space="preserve">Any material changes or additions to the terms set forth in this Agreement will only become effective if evidenced </w:t>
      </w:r>
      <w:r>
        <w:rPr>
          <w:color w:val="2E2E34"/>
          <w:spacing w:val="-9"/>
        </w:rPr>
        <w:t xml:space="preserve">by </w:t>
      </w:r>
      <w:r>
        <w:rPr>
          <w:color w:val="2E2E34"/>
        </w:rPr>
        <w:t>a written amendment to this Agreement, signed by all parties. If any provision of this Agreement is determined to be unenforceable, all other provisions shall remain in force.</w:t>
      </w:r>
    </w:p>
    <w:p w14:paraId="53F32C05" w14:textId="77777777" w:rsidR="0038370F" w:rsidRDefault="0038370F" w:rsidP="0038370F">
      <w:pPr>
        <w:pStyle w:val="BodyText"/>
        <w:spacing w:before="8"/>
        <w:rPr>
          <w:sz w:val="27"/>
        </w:rPr>
      </w:pPr>
    </w:p>
    <w:p w14:paraId="32EC9DF9" w14:textId="77777777" w:rsidR="0038370F" w:rsidRDefault="0038370F" w:rsidP="0038370F">
      <w:pPr>
        <w:pStyle w:val="BodyText"/>
        <w:spacing w:line="312" w:lineRule="auto"/>
        <w:ind w:left="109" w:right="301"/>
      </w:pPr>
      <w:r>
        <w:rPr>
          <w:color w:val="2E2E34"/>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A753159" w14:textId="77777777" w:rsidR="0038370F" w:rsidRDefault="0038370F" w:rsidP="0038370F">
      <w:pPr>
        <w:pStyle w:val="BodyText"/>
        <w:spacing w:before="8"/>
        <w:rPr>
          <w:sz w:val="27"/>
        </w:rPr>
      </w:pPr>
    </w:p>
    <w:p w14:paraId="3CF2FFA5" w14:textId="77777777" w:rsidR="0038370F" w:rsidRDefault="0038370F" w:rsidP="0038370F">
      <w:pPr>
        <w:pStyle w:val="BodyText"/>
        <w:spacing w:before="1" w:line="312" w:lineRule="auto"/>
        <w:ind w:left="109" w:right="703"/>
        <w:jc w:val="both"/>
      </w:pPr>
      <w:r>
        <w:rPr>
          <w:color w:val="2E2E34"/>
        </w:rPr>
        <w:t>If, after full consideration and consultation with counsel if so desired, you agree that the foregoing terms shall govern this engagement, please sign the copy of this Agreement in the space provided and return the original signed Agreement to me, keeping a fully executed copy for your records.</w:t>
      </w:r>
    </w:p>
    <w:p w14:paraId="2BF15050" w14:textId="56D824E6" w:rsidR="0038370F" w:rsidRDefault="0038370F"/>
    <w:p w14:paraId="3D0C7B59" w14:textId="22E4DF79" w:rsidR="0038370F" w:rsidRDefault="0038370F"/>
    <w:p w14:paraId="454D5FD8" w14:textId="77777777" w:rsidR="00F50C53" w:rsidRDefault="00F50C53" w:rsidP="0038370F">
      <w:pPr>
        <w:ind w:left="109"/>
        <w:rPr>
          <w:color w:val="2E2E34"/>
          <w:sz w:val="36"/>
          <w:szCs w:val="36"/>
        </w:rPr>
      </w:pPr>
    </w:p>
    <w:p w14:paraId="187111A0" w14:textId="77777777" w:rsidR="00F50C53" w:rsidRDefault="00F50C53" w:rsidP="0038370F">
      <w:pPr>
        <w:ind w:left="109"/>
        <w:rPr>
          <w:color w:val="2E2E34"/>
          <w:sz w:val="36"/>
          <w:szCs w:val="36"/>
        </w:rPr>
      </w:pPr>
    </w:p>
    <w:p w14:paraId="1CCA8305" w14:textId="4462AC19" w:rsidR="0038370F" w:rsidRPr="00F50C53" w:rsidRDefault="0038370F" w:rsidP="0038370F">
      <w:pPr>
        <w:ind w:left="109"/>
        <w:rPr>
          <w:sz w:val="36"/>
          <w:szCs w:val="36"/>
        </w:rPr>
      </w:pPr>
      <w:r w:rsidRPr="00F50C53">
        <w:rPr>
          <w:color w:val="2E2E34"/>
          <w:sz w:val="36"/>
          <w:szCs w:val="36"/>
        </w:rPr>
        <w:t>Acceptance</w:t>
      </w:r>
    </w:p>
    <w:p w14:paraId="20111ED3" w14:textId="6ECDDF34" w:rsidR="0038370F" w:rsidRDefault="0038370F" w:rsidP="0038370F">
      <w:pPr>
        <w:spacing w:before="470" w:line="312" w:lineRule="auto"/>
        <w:ind w:left="109" w:right="201"/>
        <w:jc w:val="both"/>
        <w:rPr>
          <w:sz w:val="24"/>
        </w:rPr>
      </w:pPr>
      <w:r>
        <w:rPr>
          <w:color w:val="2E2E34"/>
          <w:sz w:val="24"/>
        </w:rPr>
        <w:t xml:space="preserve">This contract is hereby approved and accepted by the authorized representatives of J2 Bookkeeping and </w:t>
      </w:r>
      <w:r w:rsidR="00A030D8">
        <w:rPr>
          <w:color w:val="2E2E34"/>
          <w:sz w:val="24"/>
        </w:rPr>
        <w:t>Client as Listed on page 2 of this document</w:t>
      </w:r>
      <w:r>
        <w:rPr>
          <w:color w:val="2E2E34"/>
          <w:sz w:val="24"/>
        </w:rPr>
        <w:t>.</w:t>
      </w:r>
    </w:p>
    <w:p w14:paraId="3CA3EC5E" w14:textId="2FA6B481" w:rsidR="0038370F" w:rsidRDefault="0038370F"/>
    <w:p w14:paraId="29678704" w14:textId="03B3693E" w:rsidR="0038370F" w:rsidRDefault="0038370F"/>
    <w:p w14:paraId="14D91943" w14:textId="6F8168EC" w:rsidR="0038370F" w:rsidRPr="00A030D8" w:rsidRDefault="004E46C8">
      <w:pPr>
        <w:rPr>
          <w:b/>
          <w:bCs/>
        </w:rPr>
      </w:pPr>
      <w:r>
        <w:rPr>
          <w:b/>
          <w:bCs/>
        </w:rPr>
        <w:t xml:space="preserve">For </w:t>
      </w:r>
      <w:r w:rsidR="00004236">
        <w:rPr>
          <w:b/>
          <w:bCs/>
        </w:rPr>
        <w:t>PAX Management</w:t>
      </w:r>
    </w:p>
    <w:p w14:paraId="01724CAD" w14:textId="18F42B8B" w:rsidR="0038370F" w:rsidRDefault="0038370F"/>
    <w:p w14:paraId="6A372ACB" w14:textId="61719508" w:rsidR="0038370F" w:rsidRDefault="0038370F"/>
    <w:p w14:paraId="5D6F4FFC" w14:textId="125C6EF6" w:rsidR="0038370F" w:rsidRDefault="0038370F"/>
    <w:p w14:paraId="7F1982DE" w14:textId="10BE8500" w:rsidR="0038370F" w:rsidRDefault="0038370F"/>
    <w:p w14:paraId="7800F856" w14:textId="5843E2F1" w:rsidR="0038370F" w:rsidRDefault="0038370F"/>
    <w:p w14:paraId="0ED8AC80" w14:textId="5970BBAD" w:rsidR="0038370F" w:rsidRDefault="0038370F" w:rsidP="0038370F">
      <w:r>
        <w:t>_________________________        ___________</w:t>
      </w:r>
    </w:p>
    <w:p w14:paraId="54DCB9E2" w14:textId="77777777" w:rsidR="0038370F" w:rsidRDefault="0038370F" w:rsidP="0038370F"/>
    <w:p w14:paraId="36A1014F" w14:textId="41FAE5D9" w:rsidR="0038370F" w:rsidRDefault="00F60B82">
      <w:r>
        <w:t>S</w:t>
      </w:r>
      <w:r w:rsidR="00706194">
        <w:t xml:space="preserve">ignature                                           </w:t>
      </w:r>
      <w:r w:rsidR="0038370F">
        <w:t>Date</w:t>
      </w:r>
    </w:p>
    <w:p w14:paraId="06F94DF1" w14:textId="252FD365" w:rsidR="0038370F" w:rsidRDefault="0038370F"/>
    <w:p w14:paraId="36CD900D" w14:textId="071C0BB5" w:rsidR="0038370F" w:rsidRDefault="0038370F"/>
    <w:p w14:paraId="59F9CF15" w14:textId="5F8A3889" w:rsidR="0038370F" w:rsidRDefault="0038370F"/>
    <w:p w14:paraId="43D83022" w14:textId="1F152D7B" w:rsidR="0038370F" w:rsidRPr="0038370F" w:rsidRDefault="0038370F" w:rsidP="0038370F">
      <w:pPr>
        <w:rPr>
          <w:b/>
          <w:bCs/>
        </w:rPr>
      </w:pPr>
      <w:r>
        <w:t xml:space="preserve">For </w:t>
      </w:r>
      <w:r>
        <w:rPr>
          <w:b/>
          <w:bCs/>
        </w:rPr>
        <w:t>J2 Bookkeeping, LLC</w:t>
      </w:r>
    </w:p>
    <w:p w14:paraId="57BB51EE" w14:textId="77777777" w:rsidR="0038370F" w:rsidRDefault="0038370F" w:rsidP="0038370F"/>
    <w:p w14:paraId="4D521012" w14:textId="77777777" w:rsidR="0038370F" w:rsidRDefault="0038370F" w:rsidP="0038370F"/>
    <w:p w14:paraId="603F728E" w14:textId="77777777" w:rsidR="0038370F" w:rsidRDefault="0038370F" w:rsidP="0038370F"/>
    <w:p w14:paraId="7D1AA0A0" w14:textId="77777777" w:rsidR="0038370F" w:rsidRDefault="0038370F" w:rsidP="0038370F"/>
    <w:p w14:paraId="37C58D97" w14:textId="506EF49A" w:rsidR="0038370F" w:rsidRDefault="0038370F" w:rsidP="0038370F">
      <w:r>
        <w:t>_________________________        ___________</w:t>
      </w:r>
    </w:p>
    <w:p w14:paraId="30D5A5FC" w14:textId="6C3F82CD" w:rsidR="0038370F" w:rsidRDefault="0038370F" w:rsidP="0038370F">
      <w:r>
        <w:t>Jimmie Needles, Owner                     Date</w:t>
      </w:r>
    </w:p>
    <w:p w14:paraId="54A7CCCA" w14:textId="77777777" w:rsidR="0038370F" w:rsidRDefault="0038370F"/>
    <w:sectPr w:rsidR="003837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3572D" w14:textId="77777777" w:rsidR="004A5361" w:rsidRDefault="004A5361" w:rsidP="0038370F">
      <w:r>
        <w:separator/>
      </w:r>
    </w:p>
  </w:endnote>
  <w:endnote w:type="continuationSeparator" w:id="0">
    <w:p w14:paraId="4396BAE0" w14:textId="77777777" w:rsidR="004A5361" w:rsidRDefault="004A5361" w:rsidP="0038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8566"/>
      <w:docPartObj>
        <w:docPartGallery w:val="Page Numbers (Bottom of Page)"/>
        <w:docPartUnique/>
      </w:docPartObj>
    </w:sdtPr>
    <w:sdtEndPr>
      <w:rPr>
        <w:noProof/>
      </w:rPr>
    </w:sdtEndPr>
    <w:sdtContent>
      <w:p w14:paraId="686949A4" w14:textId="348F2C3B" w:rsidR="0038370F" w:rsidRDefault="00383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E49832" w14:textId="5BD07D71" w:rsidR="00933782" w:rsidRDefault="0093378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6048C" w14:textId="77777777" w:rsidR="004A5361" w:rsidRDefault="004A5361" w:rsidP="0038370F">
      <w:r>
        <w:separator/>
      </w:r>
    </w:p>
  </w:footnote>
  <w:footnote w:type="continuationSeparator" w:id="0">
    <w:p w14:paraId="6BDFB72D" w14:textId="77777777" w:rsidR="004A5361" w:rsidRDefault="004A5361" w:rsidP="00383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3597" w14:textId="5D251DE9" w:rsidR="00F94AA0" w:rsidRDefault="00F94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273C6"/>
    <w:multiLevelType w:val="hybridMultilevel"/>
    <w:tmpl w:val="811EBF34"/>
    <w:lvl w:ilvl="0" w:tplc="D012CAEC">
      <w:numFmt w:val="bullet"/>
      <w:lvlText w:val="·"/>
      <w:lvlJc w:val="left"/>
      <w:pPr>
        <w:ind w:left="110" w:hanging="526"/>
      </w:pPr>
      <w:rPr>
        <w:rFonts w:ascii="Arial" w:eastAsia="Arial" w:hAnsi="Arial" w:cs="Arial" w:hint="default"/>
        <w:color w:val="2E2E34"/>
        <w:w w:val="83"/>
        <w:sz w:val="21"/>
        <w:szCs w:val="21"/>
      </w:rPr>
    </w:lvl>
    <w:lvl w:ilvl="1" w:tplc="666CCB5C">
      <w:numFmt w:val="bullet"/>
      <w:lvlText w:val="•"/>
      <w:lvlJc w:val="left"/>
      <w:pPr>
        <w:ind w:left="1186" w:hanging="526"/>
      </w:pPr>
      <w:rPr>
        <w:rFonts w:hint="default"/>
      </w:rPr>
    </w:lvl>
    <w:lvl w:ilvl="2" w:tplc="19C04C08">
      <w:numFmt w:val="bullet"/>
      <w:lvlText w:val="•"/>
      <w:lvlJc w:val="left"/>
      <w:pPr>
        <w:ind w:left="2272" w:hanging="526"/>
      </w:pPr>
      <w:rPr>
        <w:rFonts w:hint="default"/>
      </w:rPr>
    </w:lvl>
    <w:lvl w:ilvl="3" w:tplc="283C1492">
      <w:numFmt w:val="bullet"/>
      <w:lvlText w:val="•"/>
      <w:lvlJc w:val="left"/>
      <w:pPr>
        <w:ind w:left="3358" w:hanging="526"/>
      </w:pPr>
      <w:rPr>
        <w:rFonts w:hint="default"/>
      </w:rPr>
    </w:lvl>
    <w:lvl w:ilvl="4" w:tplc="7FFA2ED8">
      <w:numFmt w:val="bullet"/>
      <w:lvlText w:val="•"/>
      <w:lvlJc w:val="left"/>
      <w:pPr>
        <w:ind w:left="4444" w:hanging="526"/>
      </w:pPr>
      <w:rPr>
        <w:rFonts w:hint="default"/>
      </w:rPr>
    </w:lvl>
    <w:lvl w:ilvl="5" w:tplc="73947F0A">
      <w:numFmt w:val="bullet"/>
      <w:lvlText w:val="•"/>
      <w:lvlJc w:val="left"/>
      <w:pPr>
        <w:ind w:left="5530" w:hanging="526"/>
      </w:pPr>
      <w:rPr>
        <w:rFonts w:hint="default"/>
      </w:rPr>
    </w:lvl>
    <w:lvl w:ilvl="6" w:tplc="198EA840">
      <w:numFmt w:val="bullet"/>
      <w:lvlText w:val="•"/>
      <w:lvlJc w:val="left"/>
      <w:pPr>
        <w:ind w:left="6616" w:hanging="526"/>
      </w:pPr>
      <w:rPr>
        <w:rFonts w:hint="default"/>
      </w:rPr>
    </w:lvl>
    <w:lvl w:ilvl="7" w:tplc="2F147630">
      <w:numFmt w:val="bullet"/>
      <w:lvlText w:val="•"/>
      <w:lvlJc w:val="left"/>
      <w:pPr>
        <w:ind w:left="7702" w:hanging="526"/>
      </w:pPr>
      <w:rPr>
        <w:rFonts w:hint="default"/>
      </w:rPr>
    </w:lvl>
    <w:lvl w:ilvl="8" w:tplc="8AA6661A">
      <w:numFmt w:val="bullet"/>
      <w:lvlText w:val="•"/>
      <w:lvlJc w:val="left"/>
      <w:pPr>
        <w:ind w:left="8788" w:hanging="526"/>
      </w:pPr>
      <w:rPr>
        <w:rFonts w:hint="default"/>
      </w:rPr>
    </w:lvl>
  </w:abstractNum>
  <w:abstractNum w:abstractNumId="1" w15:restartNumberingAfterBreak="0">
    <w:nsid w:val="1D7C52C0"/>
    <w:multiLevelType w:val="hybridMultilevel"/>
    <w:tmpl w:val="8FB8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64027"/>
    <w:multiLevelType w:val="hybridMultilevel"/>
    <w:tmpl w:val="BB2403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14E5833"/>
    <w:multiLevelType w:val="hybridMultilevel"/>
    <w:tmpl w:val="B6DCB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D4299"/>
    <w:multiLevelType w:val="hybridMultilevel"/>
    <w:tmpl w:val="5458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03572E"/>
    <w:multiLevelType w:val="hybridMultilevel"/>
    <w:tmpl w:val="99804A6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708B5728"/>
    <w:multiLevelType w:val="hybridMultilevel"/>
    <w:tmpl w:val="CA0A5DE4"/>
    <w:lvl w:ilvl="0" w:tplc="723E57CE">
      <w:numFmt w:val="bullet"/>
      <w:lvlText w:val="•"/>
      <w:lvlJc w:val="left"/>
      <w:pPr>
        <w:ind w:left="785" w:hanging="375"/>
      </w:pPr>
      <w:rPr>
        <w:rFonts w:ascii="Arial" w:eastAsia="Arial" w:hAnsi="Arial" w:cs="Arial" w:hint="default"/>
        <w:color w:val="2E2E34"/>
        <w:spacing w:val="-1"/>
        <w:w w:val="100"/>
        <w:sz w:val="21"/>
        <w:szCs w:val="21"/>
      </w:rPr>
    </w:lvl>
    <w:lvl w:ilvl="1" w:tplc="CA56BD46">
      <w:numFmt w:val="bullet"/>
      <w:lvlText w:val="•"/>
      <w:lvlJc w:val="left"/>
      <w:pPr>
        <w:ind w:left="1798" w:hanging="375"/>
      </w:pPr>
      <w:rPr>
        <w:rFonts w:hint="default"/>
      </w:rPr>
    </w:lvl>
    <w:lvl w:ilvl="2" w:tplc="956A88E8">
      <w:numFmt w:val="bullet"/>
      <w:lvlText w:val="•"/>
      <w:lvlJc w:val="left"/>
      <w:pPr>
        <w:ind w:left="2816" w:hanging="375"/>
      </w:pPr>
      <w:rPr>
        <w:rFonts w:hint="default"/>
      </w:rPr>
    </w:lvl>
    <w:lvl w:ilvl="3" w:tplc="CA7CA38E">
      <w:numFmt w:val="bullet"/>
      <w:lvlText w:val="•"/>
      <w:lvlJc w:val="left"/>
      <w:pPr>
        <w:ind w:left="3834" w:hanging="375"/>
      </w:pPr>
      <w:rPr>
        <w:rFonts w:hint="default"/>
      </w:rPr>
    </w:lvl>
    <w:lvl w:ilvl="4" w:tplc="194E4B2C">
      <w:numFmt w:val="bullet"/>
      <w:lvlText w:val="•"/>
      <w:lvlJc w:val="left"/>
      <w:pPr>
        <w:ind w:left="4852" w:hanging="375"/>
      </w:pPr>
      <w:rPr>
        <w:rFonts w:hint="default"/>
      </w:rPr>
    </w:lvl>
    <w:lvl w:ilvl="5" w:tplc="44BE87C4">
      <w:numFmt w:val="bullet"/>
      <w:lvlText w:val="•"/>
      <w:lvlJc w:val="left"/>
      <w:pPr>
        <w:ind w:left="5870" w:hanging="375"/>
      </w:pPr>
      <w:rPr>
        <w:rFonts w:hint="default"/>
      </w:rPr>
    </w:lvl>
    <w:lvl w:ilvl="6" w:tplc="CA56D196">
      <w:numFmt w:val="bullet"/>
      <w:lvlText w:val="•"/>
      <w:lvlJc w:val="left"/>
      <w:pPr>
        <w:ind w:left="6888" w:hanging="375"/>
      </w:pPr>
      <w:rPr>
        <w:rFonts w:hint="default"/>
      </w:rPr>
    </w:lvl>
    <w:lvl w:ilvl="7" w:tplc="02B4F8E8">
      <w:numFmt w:val="bullet"/>
      <w:lvlText w:val="•"/>
      <w:lvlJc w:val="left"/>
      <w:pPr>
        <w:ind w:left="7906" w:hanging="375"/>
      </w:pPr>
      <w:rPr>
        <w:rFonts w:hint="default"/>
      </w:rPr>
    </w:lvl>
    <w:lvl w:ilvl="8" w:tplc="939EA5EE">
      <w:numFmt w:val="bullet"/>
      <w:lvlText w:val="•"/>
      <w:lvlJc w:val="left"/>
      <w:pPr>
        <w:ind w:left="8924" w:hanging="375"/>
      </w:pPr>
      <w:rPr>
        <w:rFonts w:hint="default"/>
      </w:rPr>
    </w:lvl>
  </w:abstractNum>
  <w:num w:numId="1" w16cid:durableId="165099526">
    <w:abstractNumId w:val="0"/>
  </w:num>
  <w:num w:numId="2" w16cid:durableId="1789081919">
    <w:abstractNumId w:val="6"/>
  </w:num>
  <w:num w:numId="3" w16cid:durableId="306010210">
    <w:abstractNumId w:val="4"/>
  </w:num>
  <w:num w:numId="4" w16cid:durableId="1699745014">
    <w:abstractNumId w:val="1"/>
  </w:num>
  <w:num w:numId="5" w16cid:durableId="901865886">
    <w:abstractNumId w:val="5"/>
  </w:num>
  <w:num w:numId="6" w16cid:durableId="580993769">
    <w:abstractNumId w:val="2"/>
  </w:num>
  <w:num w:numId="7" w16cid:durableId="2108650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Q3NTAwNzA2MTEyUdpeDU4uLM/DyQApNaAObugxssAAAA"/>
  </w:docVars>
  <w:rsids>
    <w:rsidRoot w:val="0038370F"/>
    <w:rsid w:val="00004236"/>
    <w:rsid w:val="00023FDA"/>
    <w:rsid w:val="000A1132"/>
    <w:rsid w:val="000A5AE3"/>
    <w:rsid w:val="000B1304"/>
    <w:rsid w:val="000B5D4A"/>
    <w:rsid w:val="000C254A"/>
    <w:rsid w:val="001417E2"/>
    <w:rsid w:val="0018658F"/>
    <w:rsid w:val="001C2658"/>
    <w:rsid w:val="001E32E7"/>
    <w:rsid w:val="001E4641"/>
    <w:rsid w:val="002013AE"/>
    <w:rsid w:val="00227AB5"/>
    <w:rsid w:val="0023409E"/>
    <w:rsid w:val="00262572"/>
    <w:rsid w:val="00270A93"/>
    <w:rsid w:val="00277E4D"/>
    <w:rsid w:val="002D2EB0"/>
    <w:rsid w:val="002D53B6"/>
    <w:rsid w:val="002E4AE5"/>
    <w:rsid w:val="002F3ABE"/>
    <w:rsid w:val="003177BF"/>
    <w:rsid w:val="00336535"/>
    <w:rsid w:val="00345363"/>
    <w:rsid w:val="00375928"/>
    <w:rsid w:val="0038370F"/>
    <w:rsid w:val="00384960"/>
    <w:rsid w:val="0039126E"/>
    <w:rsid w:val="003C6FC9"/>
    <w:rsid w:val="003D4659"/>
    <w:rsid w:val="003F3C2F"/>
    <w:rsid w:val="00404E27"/>
    <w:rsid w:val="004443E4"/>
    <w:rsid w:val="004517F1"/>
    <w:rsid w:val="00456E5D"/>
    <w:rsid w:val="004A5361"/>
    <w:rsid w:val="004B2B7B"/>
    <w:rsid w:val="004B51D6"/>
    <w:rsid w:val="004C5C4B"/>
    <w:rsid w:val="004E46C8"/>
    <w:rsid w:val="00520D81"/>
    <w:rsid w:val="00552C16"/>
    <w:rsid w:val="00594125"/>
    <w:rsid w:val="005A6139"/>
    <w:rsid w:val="005D313C"/>
    <w:rsid w:val="005E2544"/>
    <w:rsid w:val="0060276A"/>
    <w:rsid w:val="00605FEA"/>
    <w:rsid w:val="00650AE1"/>
    <w:rsid w:val="006549F8"/>
    <w:rsid w:val="00655B75"/>
    <w:rsid w:val="00657B5E"/>
    <w:rsid w:val="00676DB1"/>
    <w:rsid w:val="00695ACC"/>
    <w:rsid w:val="006B0B6B"/>
    <w:rsid w:val="006F02F4"/>
    <w:rsid w:val="00706194"/>
    <w:rsid w:val="00707F83"/>
    <w:rsid w:val="0075163B"/>
    <w:rsid w:val="0075622E"/>
    <w:rsid w:val="00760CB9"/>
    <w:rsid w:val="00782B08"/>
    <w:rsid w:val="00784C0F"/>
    <w:rsid w:val="007D4AA2"/>
    <w:rsid w:val="00815AFF"/>
    <w:rsid w:val="008318CF"/>
    <w:rsid w:val="0084155E"/>
    <w:rsid w:val="00842D69"/>
    <w:rsid w:val="008539C4"/>
    <w:rsid w:val="008A1316"/>
    <w:rsid w:val="008B57E3"/>
    <w:rsid w:val="008D56EF"/>
    <w:rsid w:val="0091122D"/>
    <w:rsid w:val="00933782"/>
    <w:rsid w:val="009723CA"/>
    <w:rsid w:val="009863AE"/>
    <w:rsid w:val="00993981"/>
    <w:rsid w:val="009D5B94"/>
    <w:rsid w:val="00A030D8"/>
    <w:rsid w:val="00A30EB1"/>
    <w:rsid w:val="00A36BF3"/>
    <w:rsid w:val="00A434AB"/>
    <w:rsid w:val="00A61E9A"/>
    <w:rsid w:val="00A915C0"/>
    <w:rsid w:val="00A96452"/>
    <w:rsid w:val="00AA2F64"/>
    <w:rsid w:val="00AA4C13"/>
    <w:rsid w:val="00AB41FF"/>
    <w:rsid w:val="00AD2EF6"/>
    <w:rsid w:val="00AF07BB"/>
    <w:rsid w:val="00B11EF1"/>
    <w:rsid w:val="00B55A07"/>
    <w:rsid w:val="00B66F58"/>
    <w:rsid w:val="00B76823"/>
    <w:rsid w:val="00BA1AA0"/>
    <w:rsid w:val="00BB6D95"/>
    <w:rsid w:val="00BD6581"/>
    <w:rsid w:val="00BE35D6"/>
    <w:rsid w:val="00BF10FA"/>
    <w:rsid w:val="00BF542C"/>
    <w:rsid w:val="00C20D20"/>
    <w:rsid w:val="00C35EF4"/>
    <w:rsid w:val="00C53D86"/>
    <w:rsid w:val="00C5614E"/>
    <w:rsid w:val="00C56FAD"/>
    <w:rsid w:val="00C711B6"/>
    <w:rsid w:val="00C71CCC"/>
    <w:rsid w:val="00C808F3"/>
    <w:rsid w:val="00C80E19"/>
    <w:rsid w:val="00C826DF"/>
    <w:rsid w:val="00CA0799"/>
    <w:rsid w:val="00CB1A0C"/>
    <w:rsid w:val="00CE4798"/>
    <w:rsid w:val="00CF4BFB"/>
    <w:rsid w:val="00D13F5D"/>
    <w:rsid w:val="00DB091C"/>
    <w:rsid w:val="00E56F9A"/>
    <w:rsid w:val="00E609E0"/>
    <w:rsid w:val="00E60E76"/>
    <w:rsid w:val="00E61542"/>
    <w:rsid w:val="00E64EB7"/>
    <w:rsid w:val="00E75962"/>
    <w:rsid w:val="00E82F30"/>
    <w:rsid w:val="00E84E6D"/>
    <w:rsid w:val="00EC01F9"/>
    <w:rsid w:val="00EF424E"/>
    <w:rsid w:val="00F11366"/>
    <w:rsid w:val="00F12A65"/>
    <w:rsid w:val="00F35013"/>
    <w:rsid w:val="00F44C1F"/>
    <w:rsid w:val="00F50C53"/>
    <w:rsid w:val="00F554A5"/>
    <w:rsid w:val="00F60B82"/>
    <w:rsid w:val="00F71EBA"/>
    <w:rsid w:val="00F72AD8"/>
    <w:rsid w:val="00F94A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7EEC4"/>
  <w15:chartTrackingRefBased/>
  <w15:docId w15:val="{52C26946-A473-4582-B048-F8BE67D6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70F"/>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38370F"/>
    <w:pPr>
      <w:spacing w:before="92"/>
      <w:ind w:left="109"/>
      <w:outlineLvl w:val="0"/>
    </w:pPr>
    <w:rPr>
      <w:b/>
      <w:bCs/>
      <w:sz w:val="24"/>
      <w:szCs w:val="24"/>
    </w:rPr>
  </w:style>
  <w:style w:type="paragraph" w:styleId="Heading2">
    <w:name w:val="heading 2"/>
    <w:basedOn w:val="Normal"/>
    <w:next w:val="Normal"/>
    <w:link w:val="Heading2Char"/>
    <w:uiPriority w:val="9"/>
    <w:unhideWhenUsed/>
    <w:qFormat/>
    <w:rsid w:val="003837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Arial" w:eastAsia="Arial" w:hAnsi="Arial" w:cs="Arial"/>
      <w:b/>
      <w:bCs/>
      <w:sz w:val="24"/>
      <w:szCs w:val="24"/>
    </w:rPr>
  </w:style>
  <w:style w:type="paragraph" w:styleId="BodyText">
    <w:name w:val="Body Text"/>
    <w:basedOn w:val="Normal"/>
    <w:link w:val="BodyTextChar"/>
    <w:uiPriority w:val="1"/>
    <w:qFormat/>
    <w:rsid w:val="0038370F"/>
    <w:rPr>
      <w:sz w:val="21"/>
      <w:szCs w:val="21"/>
    </w:rPr>
  </w:style>
  <w:style w:type="character" w:customStyle="1" w:styleId="BodyTextChar">
    <w:name w:val="Body Text Char"/>
    <w:basedOn w:val="DefaultParagraphFont"/>
    <w:link w:val="BodyText"/>
    <w:uiPriority w:val="1"/>
    <w:rsid w:val="0038370F"/>
    <w:rPr>
      <w:rFonts w:ascii="Arial" w:eastAsia="Arial" w:hAnsi="Arial" w:cs="Arial"/>
      <w:sz w:val="21"/>
      <w:szCs w:val="21"/>
    </w:rPr>
  </w:style>
  <w:style w:type="paragraph" w:styleId="Header">
    <w:name w:val="header"/>
    <w:basedOn w:val="Normal"/>
    <w:link w:val="HeaderChar"/>
    <w:uiPriority w:val="99"/>
    <w:unhideWhenUsed/>
    <w:rsid w:val="0038370F"/>
    <w:pPr>
      <w:tabs>
        <w:tab w:val="center" w:pos="4680"/>
        <w:tab w:val="right" w:pos="9360"/>
      </w:tabs>
    </w:pPr>
  </w:style>
  <w:style w:type="character" w:customStyle="1" w:styleId="HeaderChar">
    <w:name w:val="Header Char"/>
    <w:basedOn w:val="DefaultParagraphFont"/>
    <w:link w:val="Header"/>
    <w:uiPriority w:val="99"/>
    <w:rsid w:val="0038370F"/>
    <w:rPr>
      <w:rFonts w:ascii="Arial" w:eastAsia="Arial" w:hAnsi="Arial" w:cs="Arial"/>
    </w:rPr>
  </w:style>
  <w:style w:type="paragraph" w:styleId="Footer">
    <w:name w:val="footer"/>
    <w:basedOn w:val="Normal"/>
    <w:link w:val="FooterChar"/>
    <w:uiPriority w:val="99"/>
    <w:unhideWhenUsed/>
    <w:rsid w:val="0038370F"/>
    <w:pPr>
      <w:tabs>
        <w:tab w:val="center" w:pos="4680"/>
        <w:tab w:val="right" w:pos="9360"/>
      </w:tabs>
    </w:pPr>
  </w:style>
  <w:style w:type="character" w:customStyle="1" w:styleId="FooterChar">
    <w:name w:val="Footer Char"/>
    <w:basedOn w:val="DefaultParagraphFont"/>
    <w:link w:val="Footer"/>
    <w:uiPriority w:val="99"/>
    <w:rsid w:val="0038370F"/>
    <w:rPr>
      <w:rFonts w:ascii="Arial" w:eastAsia="Arial" w:hAnsi="Arial" w:cs="Arial"/>
    </w:rPr>
  </w:style>
  <w:style w:type="paragraph" w:customStyle="1" w:styleId="TableParagraph">
    <w:name w:val="Table Paragraph"/>
    <w:basedOn w:val="Normal"/>
    <w:uiPriority w:val="1"/>
    <w:qFormat/>
    <w:rsid w:val="0038370F"/>
    <w:pPr>
      <w:spacing w:before="135"/>
    </w:pPr>
  </w:style>
  <w:style w:type="character" w:customStyle="1" w:styleId="Heading2Char">
    <w:name w:val="Heading 2 Char"/>
    <w:basedOn w:val="DefaultParagraphFont"/>
    <w:link w:val="Heading2"/>
    <w:uiPriority w:val="9"/>
    <w:rsid w:val="003837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370F"/>
    <w:pPr>
      <w:ind w:left="635" w:hanging="527"/>
    </w:pPr>
  </w:style>
  <w:style w:type="table" w:styleId="TableGrid">
    <w:name w:val="Table Grid"/>
    <w:basedOn w:val="TableNormal"/>
    <w:uiPriority w:val="39"/>
    <w:rsid w:val="00C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s-4">
    <w:name w:val="u-ts-4"/>
    <w:basedOn w:val="Normal"/>
    <w:rsid w:val="009723CA"/>
    <w:pPr>
      <w:widowControl/>
      <w:autoSpaceDE/>
      <w:autoSpaceDN/>
      <w:spacing w:before="100" w:beforeAutospacing="1" w:after="100" w:afterAutospacing="1"/>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5E25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6028">
      <w:bodyDiv w:val="1"/>
      <w:marLeft w:val="0"/>
      <w:marRight w:val="0"/>
      <w:marTop w:val="0"/>
      <w:marBottom w:val="0"/>
      <w:divBdr>
        <w:top w:val="none" w:sz="0" w:space="0" w:color="auto"/>
        <w:left w:val="none" w:sz="0" w:space="0" w:color="auto"/>
        <w:bottom w:val="none" w:sz="0" w:space="0" w:color="auto"/>
        <w:right w:val="none" w:sz="0" w:space="0" w:color="auto"/>
      </w:divBdr>
      <w:divsChild>
        <w:div w:id="1772118804">
          <w:marLeft w:val="0"/>
          <w:marRight w:val="0"/>
          <w:marTop w:val="0"/>
          <w:marBottom w:val="0"/>
          <w:divBdr>
            <w:top w:val="none" w:sz="0" w:space="0" w:color="auto"/>
            <w:left w:val="none" w:sz="0" w:space="0" w:color="auto"/>
            <w:bottom w:val="none" w:sz="0" w:space="0" w:color="auto"/>
            <w:right w:val="none" w:sz="0" w:space="0" w:color="auto"/>
          </w:divBdr>
          <w:divsChild>
            <w:div w:id="19515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7</Pages>
  <Words>1910</Words>
  <Characters>1088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e Needles</dc:creator>
  <cp:keywords/>
  <dc:description/>
  <cp:lastModifiedBy>Jimmie Needles</cp:lastModifiedBy>
  <cp:revision>5</cp:revision>
  <cp:lastPrinted>2023-09-28T03:21:00Z</cp:lastPrinted>
  <dcterms:created xsi:type="dcterms:W3CDTF">2023-09-28T03:00:00Z</dcterms:created>
  <dcterms:modified xsi:type="dcterms:W3CDTF">2024-01-0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4c0af2ddd9b7461352bbb60fc0d056b8b1e610b72d335f6a56dba46910bb6</vt:lpwstr>
  </property>
</Properties>
</file>